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771" w:rsidRPr="00AC1F2A" w:rsidRDefault="007170D4" w:rsidP="00781977">
      <w:pPr>
        <w:jc w:val="right"/>
        <w:rPr>
          <w:rFonts w:ascii="Tahoma" w:hAnsi="Tahoma" w:cs="Tahoma"/>
          <w:sz w:val="24"/>
          <w:szCs w:val="24"/>
        </w:rPr>
      </w:pPr>
      <w:r w:rsidRPr="00AC1F2A">
        <w:rPr>
          <w:rFonts w:ascii="Tahoma" w:hAnsi="Tahoma" w:cs="Tahoma"/>
          <w:sz w:val="24"/>
          <w:szCs w:val="24"/>
        </w:rPr>
        <w:t xml:space="preserve">Warszawa, </w:t>
      </w:r>
      <w:r w:rsidR="00AC1F2A" w:rsidRPr="00AC1F2A">
        <w:rPr>
          <w:rFonts w:ascii="Tahoma" w:hAnsi="Tahoma" w:cs="Tahoma"/>
          <w:sz w:val="24"/>
          <w:szCs w:val="24"/>
        </w:rPr>
        <w:t>luty</w:t>
      </w:r>
      <w:r w:rsidR="00AB45DD" w:rsidRPr="00AC1F2A">
        <w:rPr>
          <w:rFonts w:ascii="Tahoma" w:hAnsi="Tahoma" w:cs="Tahoma"/>
          <w:sz w:val="24"/>
          <w:szCs w:val="24"/>
        </w:rPr>
        <w:t xml:space="preserve"> 2017</w:t>
      </w:r>
    </w:p>
    <w:p w:rsidR="006E2771" w:rsidRPr="00F5186B" w:rsidRDefault="006E2771" w:rsidP="00692911">
      <w:pPr>
        <w:jc w:val="center"/>
        <w:rPr>
          <w:rFonts w:ascii="Tahoma" w:hAnsi="Tahoma" w:cs="Tahoma"/>
          <w:i/>
          <w:sz w:val="28"/>
          <w:szCs w:val="24"/>
        </w:rPr>
      </w:pPr>
    </w:p>
    <w:p w:rsidR="00F5186B" w:rsidRDefault="00111759" w:rsidP="00F5186B">
      <w:pPr>
        <w:jc w:val="center"/>
        <w:rPr>
          <w:rFonts w:ascii="Tahoma" w:hAnsi="Tahoma" w:cs="Tahoma"/>
          <w:b/>
          <w:sz w:val="32"/>
          <w:szCs w:val="28"/>
        </w:rPr>
      </w:pPr>
      <w:r>
        <w:rPr>
          <w:rFonts w:ascii="Tahoma" w:hAnsi="Tahoma" w:cs="Tahoma"/>
          <w:b/>
          <w:sz w:val="32"/>
          <w:szCs w:val="28"/>
        </w:rPr>
        <w:t xml:space="preserve">ŚWIATOWY KNOW HOW LOKALNEJ AGENCJI </w:t>
      </w:r>
    </w:p>
    <w:p w:rsidR="00111759" w:rsidRDefault="00111759" w:rsidP="00F5186B">
      <w:pPr>
        <w:jc w:val="center"/>
        <w:rPr>
          <w:rFonts w:ascii="Tahoma" w:hAnsi="Tahoma" w:cs="Tahoma"/>
          <w:b/>
          <w:sz w:val="32"/>
          <w:szCs w:val="28"/>
        </w:rPr>
      </w:pPr>
      <w:r>
        <w:rPr>
          <w:rFonts w:ascii="Tahoma" w:hAnsi="Tahoma" w:cs="Tahoma"/>
          <w:b/>
          <w:sz w:val="32"/>
          <w:szCs w:val="28"/>
        </w:rPr>
        <w:t xml:space="preserve">- ALIGANZA FASHION AGENCY ZOSTAŁA </w:t>
      </w:r>
      <w:r w:rsidR="00670C07">
        <w:rPr>
          <w:rFonts w:ascii="Tahoma" w:hAnsi="Tahoma" w:cs="Tahoma"/>
          <w:b/>
          <w:sz w:val="32"/>
          <w:szCs w:val="28"/>
        </w:rPr>
        <w:t>PARTNEREM</w:t>
      </w:r>
    </w:p>
    <w:p w:rsidR="00111759" w:rsidRDefault="00111759" w:rsidP="00F5186B">
      <w:pPr>
        <w:jc w:val="center"/>
        <w:rPr>
          <w:rFonts w:ascii="Tahoma" w:hAnsi="Tahoma" w:cs="Tahoma"/>
          <w:b/>
          <w:sz w:val="32"/>
          <w:szCs w:val="28"/>
        </w:rPr>
      </w:pPr>
      <w:r>
        <w:rPr>
          <w:rFonts w:ascii="Tahoma" w:hAnsi="Tahoma" w:cs="Tahoma"/>
          <w:b/>
          <w:sz w:val="32"/>
          <w:szCs w:val="28"/>
        </w:rPr>
        <w:t>GLOBALNEJ SIECI SERMO</w:t>
      </w:r>
    </w:p>
    <w:p w:rsidR="00C05F9E" w:rsidRPr="00344A43" w:rsidRDefault="00111759" w:rsidP="00BE5FCF">
      <w:pPr>
        <w:jc w:val="both"/>
        <w:rPr>
          <w:rFonts w:ascii="Tahoma" w:hAnsi="Tahoma" w:cs="Tahoma"/>
          <w:b/>
          <w:shd w:val="clear" w:color="auto" w:fill="FFFFFF"/>
        </w:rPr>
      </w:pPr>
      <w:r w:rsidRPr="00344A43">
        <w:rPr>
          <w:rFonts w:ascii="Tahoma" w:hAnsi="Tahoma" w:cs="Tahoma"/>
          <w:b/>
          <w:shd w:val="clear" w:color="auto" w:fill="FFFFFF"/>
        </w:rPr>
        <w:t xml:space="preserve">Aliganza Fashion Agency dołączyła do SERMO – globalnej sieci zrzeszającej agencje komunikacji </w:t>
      </w:r>
      <w:r w:rsidR="00A07286" w:rsidRPr="00344A43">
        <w:rPr>
          <w:rFonts w:ascii="Tahoma" w:hAnsi="Tahoma" w:cs="Tahoma"/>
          <w:b/>
          <w:shd w:val="clear" w:color="auto" w:fill="FFFFFF"/>
        </w:rPr>
        <w:t xml:space="preserve">działające w sektorze marek luksusowych i lifestyle. </w:t>
      </w:r>
    </w:p>
    <w:p w:rsidR="00AC1F2A" w:rsidRPr="00A07286" w:rsidRDefault="00A07286" w:rsidP="00BE5FCF">
      <w:pPr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Założone w 2009 roku </w:t>
      </w:r>
      <w:r w:rsidR="00111759">
        <w:rPr>
          <w:rFonts w:ascii="Tahoma" w:hAnsi="Tahoma" w:cs="Tahoma"/>
          <w:shd w:val="clear" w:color="auto" w:fill="FFFFFF"/>
        </w:rPr>
        <w:t>przez brytyjski Talk PR</w:t>
      </w:r>
      <w:r>
        <w:rPr>
          <w:rFonts w:ascii="Tahoma" w:hAnsi="Tahoma" w:cs="Tahoma"/>
          <w:shd w:val="clear" w:color="auto" w:fill="FFFFFF"/>
        </w:rPr>
        <w:t>,</w:t>
      </w:r>
      <w:r w:rsidR="00111759">
        <w:rPr>
          <w:rFonts w:ascii="Tahoma" w:hAnsi="Tahoma" w:cs="Tahoma"/>
          <w:shd w:val="clear" w:color="auto" w:fill="FFFFFF"/>
        </w:rPr>
        <w:t xml:space="preserve"> </w:t>
      </w:r>
      <w:r>
        <w:rPr>
          <w:rFonts w:ascii="Tahoma" w:hAnsi="Tahoma" w:cs="Tahoma"/>
          <w:shd w:val="clear" w:color="auto" w:fill="FFFFFF"/>
        </w:rPr>
        <w:t>SERMO</w:t>
      </w:r>
      <w:r w:rsidR="00111759">
        <w:rPr>
          <w:rFonts w:ascii="Tahoma" w:hAnsi="Tahoma" w:cs="Tahoma"/>
          <w:shd w:val="clear" w:color="auto" w:fill="FFFFFF"/>
        </w:rPr>
        <w:t xml:space="preserve"> </w:t>
      </w:r>
      <w:r>
        <w:rPr>
          <w:rFonts w:ascii="Tahoma" w:hAnsi="Tahoma" w:cs="Tahoma"/>
          <w:shd w:val="clear" w:color="auto" w:fill="FFFFFF"/>
        </w:rPr>
        <w:t xml:space="preserve">zrzesza obecnie 17 partnerów zlokalizowanych w 22 miastach, w 18 krajach. </w:t>
      </w:r>
    </w:p>
    <w:p w:rsidR="009D43C3" w:rsidRPr="00397839" w:rsidRDefault="00957410" w:rsidP="0039414D">
      <w:pPr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Przynależność Aliganzy </w:t>
      </w:r>
      <w:r w:rsidR="00AC1F2A" w:rsidRPr="00397839">
        <w:rPr>
          <w:rFonts w:ascii="Tahoma" w:hAnsi="Tahoma" w:cs="Tahoma"/>
          <w:shd w:val="clear" w:color="auto" w:fill="FFFFFF"/>
        </w:rPr>
        <w:t xml:space="preserve">do </w:t>
      </w:r>
      <w:r w:rsidR="00E84064" w:rsidRPr="00397839">
        <w:rPr>
          <w:rFonts w:ascii="Tahoma" w:hAnsi="Tahoma" w:cs="Tahoma"/>
          <w:shd w:val="clear" w:color="auto" w:fill="FFFFFF"/>
        </w:rPr>
        <w:t xml:space="preserve">globalnej </w:t>
      </w:r>
      <w:r w:rsidR="00AC1F2A" w:rsidRPr="00397839">
        <w:rPr>
          <w:rFonts w:ascii="Tahoma" w:hAnsi="Tahoma" w:cs="Tahoma"/>
          <w:shd w:val="clear" w:color="auto" w:fill="FFFFFF"/>
        </w:rPr>
        <w:t xml:space="preserve">sieci SERMO </w:t>
      </w:r>
      <w:r w:rsidR="005C1A8E">
        <w:rPr>
          <w:rFonts w:ascii="Tahoma" w:hAnsi="Tahoma" w:cs="Tahoma"/>
          <w:shd w:val="clear" w:color="auto" w:fill="FFFFFF"/>
        </w:rPr>
        <w:t>łączy się z</w:t>
      </w:r>
      <w:r w:rsidR="005C1A8E" w:rsidRPr="00397839">
        <w:rPr>
          <w:rFonts w:ascii="Tahoma" w:hAnsi="Tahoma" w:cs="Tahoma"/>
          <w:shd w:val="clear" w:color="auto" w:fill="FFFFFF"/>
        </w:rPr>
        <w:t xml:space="preserve"> </w:t>
      </w:r>
      <w:r w:rsidR="00E84064" w:rsidRPr="00397839">
        <w:rPr>
          <w:rFonts w:ascii="Tahoma" w:hAnsi="Tahoma" w:cs="Tahoma"/>
          <w:shd w:val="clear" w:color="auto" w:fill="FFFFFF"/>
        </w:rPr>
        <w:t>przejście</w:t>
      </w:r>
      <w:r w:rsidR="005C1A8E">
        <w:rPr>
          <w:rFonts w:ascii="Tahoma" w:hAnsi="Tahoma" w:cs="Tahoma"/>
          <w:shd w:val="clear" w:color="auto" w:fill="FFFFFF"/>
        </w:rPr>
        <w:t>m</w:t>
      </w:r>
      <w:r w:rsidR="00E84064" w:rsidRPr="00397839">
        <w:rPr>
          <w:rFonts w:ascii="Tahoma" w:hAnsi="Tahoma" w:cs="Tahoma"/>
          <w:shd w:val="clear" w:color="auto" w:fill="FFFFFF"/>
        </w:rPr>
        <w:t xml:space="preserve"> wnikliwego</w:t>
      </w:r>
      <w:r w:rsidR="0039414D" w:rsidRPr="00397839">
        <w:rPr>
          <w:rFonts w:ascii="Tahoma" w:hAnsi="Tahoma" w:cs="Tahoma"/>
          <w:shd w:val="clear" w:color="auto" w:fill="FFFFFF"/>
        </w:rPr>
        <w:t xml:space="preserve"> </w:t>
      </w:r>
      <w:r>
        <w:rPr>
          <w:rFonts w:ascii="Tahoma" w:hAnsi="Tahoma" w:cs="Tahoma"/>
          <w:shd w:val="clear" w:color="auto" w:fill="FFFFFF"/>
        </w:rPr>
        <w:br/>
      </w:r>
      <w:r w:rsidR="0039414D" w:rsidRPr="00397839">
        <w:rPr>
          <w:rFonts w:ascii="Tahoma" w:hAnsi="Tahoma" w:cs="Tahoma"/>
          <w:shd w:val="clear" w:color="auto" w:fill="FFFFFF"/>
        </w:rPr>
        <w:t xml:space="preserve">i </w:t>
      </w:r>
      <w:r w:rsidR="00E84064" w:rsidRPr="00397839">
        <w:rPr>
          <w:rFonts w:ascii="Tahoma" w:hAnsi="Tahoma" w:cs="Tahoma"/>
          <w:shd w:val="clear" w:color="auto" w:fill="FFFFFF"/>
        </w:rPr>
        <w:t xml:space="preserve">rygorystycznego procesu weryfikacji </w:t>
      </w:r>
      <w:r w:rsidR="005C1A8E">
        <w:rPr>
          <w:rFonts w:ascii="Tahoma" w:hAnsi="Tahoma" w:cs="Tahoma"/>
          <w:shd w:val="clear" w:color="auto" w:fill="FFFFFF"/>
        </w:rPr>
        <w:t>oraz</w:t>
      </w:r>
      <w:r w:rsidR="00BE5FCF" w:rsidRPr="00397839">
        <w:rPr>
          <w:rFonts w:ascii="Tahoma" w:hAnsi="Tahoma" w:cs="Tahoma"/>
          <w:shd w:val="clear" w:color="auto" w:fill="FFFFFF"/>
        </w:rPr>
        <w:t xml:space="preserve"> </w:t>
      </w:r>
      <w:r w:rsidR="00AC1F2A" w:rsidRPr="00397839">
        <w:rPr>
          <w:rFonts w:ascii="Tahoma" w:hAnsi="Tahoma" w:cs="Tahoma"/>
          <w:shd w:val="clear" w:color="auto" w:fill="FFFFFF"/>
        </w:rPr>
        <w:t xml:space="preserve">spełnienie wielu międzynarodowych kryteriów </w:t>
      </w:r>
      <w:r w:rsidR="0039414D" w:rsidRPr="00397839">
        <w:rPr>
          <w:rFonts w:ascii="Tahoma" w:hAnsi="Tahoma" w:cs="Tahoma"/>
          <w:shd w:val="clear" w:color="auto" w:fill="FFFFFF"/>
        </w:rPr>
        <w:t xml:space="preserve">dotyczących </w:t>
      </w:r>
      <w:r w:rsidR="00AC1F2A" w:rsidRPr="00397839">
        <w:rPr>
          <w:rFonts w:ascii="Tahoma" w:hAnsi="Tahoma" w:cs="Tahoma"/>
          <w:shd w:val="clear" w:color="auto" w:fill="FFFFFF"/>
        </w:rPr>
        <w:t xml:space="preserve">m.in. </w:t>
      </w:r>
      <w:r w:rsidR="0039414D" w:rsidRPr="00397839">
        <w:rPr>
          <w:rFonts w:ascii="Tahoma" w:hAnsi="Tahoma" w:cs="Tahoma"/>
          <w:shd w:val="clear" w:color="auto" w:fill="FFFFFF"/>
        </w:rPr>
        <w:t xml:space="preserve">współpracy </w:t>
      </w:r>
      <w:r w:rsidR="00E84064" w:rsidRPr="00397839">
        <w:rPr>
          <w:rFonts w:ascii="Tahoma" w:hAnsi="Tahoma" w:cs="Tahoma"/>
          <w:shd w:val="clear" w:color="auto" w:fill="FFFFFF"/>
        </w:rPr>
        <w:t xml:space="preserve">tylko </w:t>
      </w:r>
      <w:r w:rsidR="0039414D" w:rsidRPr="00397839">
        <w:rPr>
          <w:rFonts w:ascii="Tahoma" w:hAnsi="Tahoma" w:cs="Tahoma"/>
          <w:shd w:val="clear" w:color="auto" w:fill="FFFFFF"/>
        </w:rPr>
        <w:t>z wykwalifikowanymi specjalistami</w:t>
      </w:r>
      <w:r w:rsidR="00E84064" w:rsidRPr="00397839">
        <w:rPr>
          <w:rFonts w:ascii="Tahoma" w:hAnsi="Tahoma" w:cs="Tahoma"/>
          <w:shd w:val="clear" w:color="auto" w:fill="FFFFFF"/>
        </w:rPr>
        <w:t xml:space="preserve"> z se</w:t>
      </w:r>
      <w:r w:rsidR="0039414D" w:rsidRPr="00397839">
        <w:rPr>
          <w:rFonts w:ascii="Tahoma" w:hAnsi="Tahoma" w:cs="Tahoma"/>
          <w:shd w:val="clear" w:color="auto" w:fill="FFFFFF"/>
        </w:rPr>
        <w:t xml:space="preserve">ktora luksus </w:t>
      </w:r>
      <w:r w:rsidR="00A07286" w:rsidRPr="00397839">
        <w:rPr>
          <w:rFonts w:ascii="Tahoma" w:hAnsi="Tahoma" w:cs="Tahoma"/>
          <w:shd w:val="clear" w:color="auto" w:fill="FFFFFF"/>
        </w:rPr>
        <w:br/>
        <w:t>i</w:t>
      </w:r>
      <w:r w:rsidR="0039414D" w:rsidRPr="00397839">
        <w:rPr>
          <w:rFonts w:ascii="Tahoma" w:hAnsi="Tahoma" w:cs="Tahoma"/>
          <w:shd w:val="clear" w:color="auto" w:fill="FFFFFF"/>
        </w:rPr>
        <w:t xml:space="preserve"> lif</w:t>
      </w:r>
      <w:r>
        <w:rPr>
          <w:rFonts w:ascii="Tahoma" w:hAnsi="Tahoma" w:cs="Tahoma"/>
          <w:shd w:val="clear" w:color="auto" w:fill="FFFFFF"/>
        </w:rPr>
        <w:t>estyle. Co w praktyce oznacza</w:t>
      </w:r>
      <w:r w:rsidR="0039414D" w:rsidRPr="00397839">
        <w:rPr>
          <w:rFonts w:ascii="Tahoma" w:hAnsi="Tahoma" w:cs="Tahoma"/>
          <w:shd w:val="clear" w:color="auto" w:fill="FFFFFF"/>
        </w:rPr>
        <w:t xml:space="preserve">, że usługi oferowane przez Agencję realizowane są przez profesjonalną kadrę pracowników. </w:t>
      </w:r>
    </w:p>
    <w:p w:rsidR="00A07286" w:rsidRPr="00397839" w:rsidRDefault="00A07286" w:rsidP="0039414D">
      <w:pPr>
        <w:jc w:val="both"/>
        <w:rPr>
          <w:rFonts w:ascii="Tahoma" w:hAnsi="Tahoma" w:cs="Tahoma"/>
          <w:szCs w:val="18"/>
        </w:rPr>
      </w:pPr>
      <w:r w:rsidRPr="00397839">
        <w:rPr>
          <w:rFonts w:ascii="Tahoma" w:hAnsi="Tahoma" w:cs="Tahoma"/>
          <w:szCs w:val="18"/>
        </w:rPr>
        <w:t xml:space="preserve"> </w:t>
      </w:r>
      <w:r w:rsidR="00397839">
        <w:rPr>
          <w:rFonts w:ascii="Tahoma" w:hAnsi="Tahoma" w:cs="Tahoma"/>
          <w:szCs w:val="18"/>
        </w:rPr>
        <w:t>„</w:t>
      </w:r>
      <w:r w:rsidRPr="00397839">
        <w:rPr>
          <w:rFonts w:ascii="Tahoma" w:hAnsi="Tahoma" w:cs="Tahoma"/>
          <w:i/>
          <w:szCs w:val="18"/>
        </w:rPr>
        <w:t xml:space="preserve">Po 17 latach budowania pozycji Aliganzy jako największej i najlepszej agencji komunikacji </w:t>
      </w:r>
      <w:r w:rsidR="00670C07">
        <w:rPr>
          <w:rFonts w:ascii="Tahoma" w:hAnsi="Tahoma" w:cs="Tahoma"/>
          <w:i/>
          <w:szCs w:val="18"/>
        </w:rPr>
        <w:br/>
      </w:r>
      <w:r w:rsidRPr="00397839">
        <w:rPr>
          <w:rFonts w:ascii="Tahoma" w:hAnsi="Tahoma" w:cs="Tahoma"/>
          <w:i/>
          <w:szCs w:val="18"/>
        </w:rPr>
        <w:t xml:space="preserve">w Polsce nadszedł czas na wejście na rynek międzynarodowy. Dołączenie do SERMO pozwala nam </w:t>
      </w:r>
      <w:r w:rsidR="00397839" w:rsidRPr="00397839">
        <w:rPr>
          <w:rFonts w:ascii="Tahoma" w:hAnsi="Tahoma" w:cs="Tahoma"/>
          <w:i/>
          <w:szCs w:val="18"/>
        </w:rPr>
        <w:t>pozostać lokalnie niezależnymi, czerpiąc jednocześnie z korzyści płynących z silnej, szytej na miarę sieci kontaktów wiodących specjalistów sektora lifestyle</w:t>
      </w:r>
      <w:r w:rsidR="00670C07">
        <w:rPr>
          <w:rFonts w:ascii="Tahoma" w:hAnsi="Tahoma" w:cs="Tahoma"/>
          <w:szCs w:val="18"/>
        </w:rPr>
        <w:t xml:space="preserve">” – mówi </w:t>
      </w:r>
      <w:r w:rsidR="00670C07" w:rsidRPr="00397839">
        <w:rPr>
          <w:rFonts w:ascii="Tahoma" w:hAnsi="Tahoma" w:cs="Tahoma"/>
          <w:szCs w:val="18"/>
        </w:rPr>
        <w:t xml:space="preserve">Anna Wiatr, dyrektor zarządzająca i </w:t>
      </w:r>
      <w:r w:rsidR="00670C07">
        <w:rPr>
          <w:rFonts w:ascii="Tahoma" w:hAnsi="Tahoma" w:cs="Tahoma"/>
          <w:szCs w:val="18"/>
        </w:rPr>
        <w:t>partner Aliganza Fashion Agency.</w:t>
      </w:r>
    </w:p>
    <w:p w:rsidR="009D43C3" w:rsidRPr="00397839" w:rsidRDefault="00A07286" w:rsidP="0039414D">
      <w:pPr>
        <w:jc w:val="both"/>
        <w:rPr>
          <w:rFonts w:ascii="Tahoma" w:hAnsi="Tahoma" w:cs="Tahoma"/>
          <w:shd w:val="clear" w:color="auto" w:fill="FFFFFF"/>
        </w:rPr>
      </w:pPr>
      <w:r w:rsidRPr="00397839">
        <w:rPr>
          <w:rFonts w:ascii="Tahoma" w:hAnsi="Tahoma" w:cs="Tahoma"/>
          <w:shd w:val="clear" w:color="auto" w:fill="FFFFFF"/>
        </w:rPr>
        <w:t>Członkiem SERMO można z</w:t>
      </w:r>
      <w:r w:rsidR="00957410">
        <w:rPr>
          <w:rFonts w:ascii="Tahoma" w:hAnsi="Tahoma" w:cs="Tahoma"/>
          <w:shd w:val="clear" w:color="auto" w:fill="FFFFFF"/>
        </w:rPr>
        <w:t xml:space="preserve">ostać tylko poprzez zaproszenie. </w:t>
      </w:r>
      <w:r w:rsidR="00F5186B" w:rsidRPr="00397839">
        <w:rPr>
          <w:rFonts w:ascii="Tahoma" w:hAnsi="Tahoma" w:cs="Tahoma"/>
          <w:shd w:val="clear" w:color="auto" w:fill="FFFFFF"/>
        </w:rPr>
        <w:t xml:space="preserve">Wysokie standardy </w:t>
      </w:r>
      <w:r w:rsidR="00957410">
        <w:rPr>
          <w:rFonts w:ascii="Tahoma" w:hAnsi="Tahoma" w:cs="Tahoma"/>
          <w:shd w:val="clear" w:color="auto" w:fill="FFFFFF"/>
        </w:rPr>
        <w:t xml:space="preserve">sieci </w:t>
      </w:r>
      <w:r w:rsidR="00F5186B" w:rsidRPr="00397839">
        <w:rPr>
          <w:rFonts w:ascii="Tahoma" w:hAnsi="Tahoma" w:cs="Tahoma"/>
          <w:shd w:val="clear" w:color="auto" w:fill="FFFFFF"/>
        </w:rPr>
        <w:t>sprawiają, że</w:t>
      </w:r>
      <w:r w:rsidR="00397839" w:rsidRPr="00397839">
        <w:rPr>
          <w:rFonts w:ascii="Tahoma" w:hAnsi="Tahoma" w:cs="Tahoma"/>
          <w:shd w:val="clear" w:color="auto" w:fill="FFFFFF"/>
        </w:rPr>
        <w:t xml:space="preserve"> przynależące</w:t>
      </w:r>
      <w:r w:rsidR="00F5186B" w:rsidRPr="00397839">
        <w:rPr>
          <w:rFonts w:ascii="Tahoma" w:hAnsi="Tahoma" w:cs="Tahoma"/>
          <w:shd w:val="clear" w:color="auto" w:fill="FFFFFF"/>
        </w:rPr>
        <w:t xml:space="preserve"> agencje mogą oferować t</w:t>
      </w:r>
      <w:r w:rsidR="00397839" w:rsidRPr="00397839">
        <w:rPr>
          <w:rFonts w:ascii="Tahoma" w:hAnsi="Tahoma" w:cs="Tahoma"/>
          <w:shd w:val="clear" w:color="auto" w:fill="FFFFFF"/>
        </w:rPr>
        <w:t>ylko najwyższej jakości usługi, zrodzone z pasji do profesjonalizmu</w:t>
      </w:r>
      <w:r w:rsidR="00F5186B" w:rsidRPr="00397839">
        <w:rPr>
          <w:rFonts w:ascii="Tahoma" w:hAnsi="Tahoma" w:cs="Tahoma"/>
          <w:shd w:val="clear" w:color="auto" w:fill="FFFFFF"/>
        </w:rPr>
        <w:t xml:space="preserve"> i globalnego sposobu myślenia. </w:t>
      </w:r>
    </w:p>
    <w:p w:rsidR="00F5186B" w:rsidRPr="00957410" w:rsidRDefault="00F5186B" w:rsidP="0039414D">
      <w:pPr>
        <w:jc w:val="both"/>
        <w:rPr>
          <w:rFonts w:ascii="Tahoma" w:hAnsi="Tahoma" w:cs="Tahoma"/>
          <w:shd w:val="clear" w:color="auto" w:fill="FFFFFF"/>
        </w:rPr>
      </w:pPr>
      <w:r w:rsidRPr="00397839">
        <w:rPr>
          <w:rFonts w:ascii="Tahoma" w:hAnsi="Tahoma" w:cs="Tahoma"/>
          <w:shd w:val="clear" w:color="auto" w:fill="FFFFFF"/>
        </w:rPr>
        <w:t xml:space="preserve">Aliganza Fashion Agency to połączenie </w:t>
      </w:r>
      <w:r w:rsidR="00957410">
        <w:rPr>
          <w:rFonts w:ascii="Tahoma" w:hAnsi="Tahoma" w:cs="Tahoma"/>
          <w:shd w:val="clear" w:color="auto" w:fill="FFFFFF"/>
        </w:rPr>
        <w:t xml:space="preserve">silnych środowiskowych powiązań, </w:t>
      </w:r>
      <w:r w:rsidR="00957410" w:rsidRPr="00397839">
        <w:rPr>
          <w:rFonts w:ascii="Tahoma" w:hAnsi="Tahoma" w:cs="Tahoma"/>
          <w:shd w:val="clear" w:color="auto" w:fill="FFFFFF"/>
        </w:rPr>
        <w:t>z najnowszymi narzędziami komunikacji</w:t>
      </w:r>
      <w:r w:rsidR="00957410">
        <w:rPr>
          <w:rFonts w:ascii="Tahoma" w:hAnsi="Tahoma" w:cs="Tahoma"/>
          <w:shd w:val="clear" w:color="auto" w:fill="FFFFFF"/>
        </w:rPr>
        <w:t xml:space="preserve">, a także </w:t>
      </w:r>
      <w:r w:rsidR="00957410" w:rsidRPr="00397839">
        <w:rPr>
          <w:rFonts w:ascii="Tahoma" w:hAnsi="Tahoma" w:cs="Tahoma"/>
          <w:shd w:val="clear" w:color="auto" w:fill="FFFFFF"/>
        </w:rPr>
        <w:t>najwyżs</w:t>
      </w:r>
      <w:r w:rsidR="00957410">
        <w:rPr>
          <w:rFonts w:ascii="Tahoma" w:hAnsi="Tahoma" w:cs="Tahoma"/>
          <w:shd w:val="clear" w:color="auto" w:fill="FFFFFF"/>
        </w:rPr>
        <w:t xml:space="preserve">zym poziomem oferowanych usług oraz kreatywną </w:t>
      </w:r>
      <w:r w:rsidR="00670C07">
        <w:rPr>
          <w:rFonts w:ascii="Tahoma" w:hAnsi="Tahoma" w:cs="Tahoma"/>
          <w:shd w:val="clear" w:color="auto" w:fill="FFFFFF"/>
        </w:rPr>
        <w:br/>
      </w:r>
      <w:r w:rsidR="00957410">
        <w:rPr>
          <w:rFonts w:ascii="Tahoma" w:hAnsi="Tahoma" w:cs="Tahoma"/>
          <w:shd w:val="clear" w:color="auto" w:fill="FFFFFF"/>
        </w:rPr>
        <w:t xml:space="preserve">i efektywną ich realizacją. </w:t>
      </w:r>
    </w:p>
    <w:p w:rsidR="0039414D" w:rsidRDefault="009D43C3" w:rsidP="0039414D">
      <w:pPr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Działaj lokalnie, ale myśl globalnie. </w:t>
      </w:r>
      <w:r w:rsidR="004A056A">
        <w:rPr>
          <w:rFonts w:ascii="Tahoma" w:hAnsi="Tahoma" w:cs="Tahoma"/>
          <w:shd w:val="clear" w:color="auto" w:fill="FFFFFF"/>
        </w:rPr>
        <w:t xml:space="preserve">Czy jest to projekt krótkoterminowej strategii komunikacji z </w:t>
      </w:r>
      <w:r w:rsidR="005C1A8E">
        <w:rPr>
          <w:rFonts w:ascii="Tahoma" w:hAnsi="Tahoma" w:cs="Tahoma"/>
          <w:shd w:val="clear" w:color="auto" w:fill="FFFFFF"/>
        </w:rPr>
        <w:t>szerokim zasięgiem</w:t>
      </w:r>
      <w:r w:rsidR="004A056A">
        <w:rPr>
          <w:rFonts w:ascii="Tahoma" w:hAnsi="Tahoma" w:cs="Tahoma"/>
          <w:shd w:val="clear" w:color="auto" w:fill="FFFFFF"/>
        </w:rPr>
        <w:t xml:space="preserve"> i zaangażowaniem mediów, czy też dłuższa kompleksowa strategia działań, Aliganza Fashion Agency wsparta międzyna</w:t>
      </w:r>
      <w:r>
        <w:rPr>
          <w:rFonts w:ascii="Tahoma" w:hAnsi="Tahoma" w:cs="Tahoma"/>
          <w:shd w:val="clear" w:color="auto" w:fill="FFFFFF"/>
        </w:rPr>
        <w:t xml:space="preserve">rodowym know how SERMO dopasowuje </w:t>
      </w:r>
      <w:r w:rsidR="004A056A">
        <w:rPr>
          <w:rFonts w:ascii="Tahoma" w:hAnsi="Tahoma" w:cs="Tahoma"/>
          <w:shd w:val="clear" w:color="auto" w:fill="FFFFFF"/>
        </w:rPr>
        <w:t>swoje</w:t>
      </w:r>
      <w:r>
        <w:rPr>
          <w:rFonts w:ascii="Tahoma" w:hAnsi="Tahoma" w:cs="Tahoma"/>
          <w:shd w:val="clear" w:color="auto" w:fill="FFFFFF"/>
        </w:rPr>
        <w:t xml:space="preserve"> usługi do indywidualnych wymagań klientów i dostarcza inspirujących </w:t>
      </w:r>
      <w:r w:rsidR="00957410">
        <w:rPr>
          <w:rFonts w:ascii="Tahoma" w:hAnsi="Tahoma" w:cs="Tahoma"/>
          <w:shd w:val="clear" w:color="auto" w:fill="FFFFFF"/>
        </w:rPr>
        <w:t>rozwiązań</w:t>
      </w:r>
      <w:r>
        <w:rPr>
          <w:rFonts w:ascii="Tahoma" w:hAnsi="Tahoma" w:cs="Tahoma"/>
          <w:shd w:val="clear" w:color="auto" w:fill="FFFFFF"/>
        </w:rPr>
        <w:t xml:space="preserve"> budujących wizerunek marki na rynku lokalnym.</w:t>
      </w:r>
    </w:p>
    <w:p w:rsidR="0039414D" w:rsidRPr="00670C07" w:rsidRDefault="0039414D" w:rsidP="0039414D">
      <w:pPr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W ramach członkostwa w SERMO Aliganza Fashion Agency na arenie międzynarodowej dzieli się swoją wiedzą i najlepszymi stosowanymi praktykami z </w:t>
      </w:r>
      <w:r w:rsidR="00397839">
        <w:rPr>
          <w:rFonts w:ascii="Tahoma" w:hAnsi="Tahoma" w:cs="Tahoma"/>
          <w:shd w:val="clear" w:color="auto" w:fill="FFFFFF"/>
        </w:rPr>
        <w:t xml:space="preserve">17 agencjami komunikacji m.in. </w:t>
      </w:r>
      <w:r w:rsidR="00397839">
        <w:rPr>
          <w:rFonts w:ascii="Tahoma" w:hAnsi="Tahoma" w:cs="Tahoma"/>
          <w:shd w:val="clear" w:color="auto" w:fill="FFFFFF"/>
        </w:rPr>
        <w:br/>
        <w:t>z</w:t>
      </w:r>
      <w:r>
        <w:rPr>
          <w:rFonts w:ascii="Tahoma" w:hAnsi="Tahoma" w:cs="Tahoma"/>
          <w:shd w:val="clear" w:color="auto" w:fill="FFFFFF"/>
        </w:rPr>
        <w:t xml:space="preserve"> </w:t>
      </w:r>
      <w:r w:rsidRPr="00670C07">
        <w:rPr>
          <w:rFonts w:ascii="Tahoma" w:hAnsi="Tahoma" w:cs="Tahoma"/>
          <w:shd w:val="clear" w:color="auto" w:fill="FFFFFF"/>
        </w:rPr>
        <w:t>Nowego Jorku, Singapuru, Brazylii czy Chin.</w:t>
      </w:r>
    </w:p>
    <w:p w:rsidR="005E4738" w:rsidRPr="007251A5" w:rsidRDefault="005E4738" w:rsidP="007251A5">
      <w:pPr>
        <w:rPr>
          <w:rFonts w:ascii="Tahoma" w:hAnsi="Tahoma" w:cs="Tahoma"/>
        </w:rPr>
      </w:pPr>
    </w:p>
    <w:p w:rsidR="00670C07" w:rsidRDefault="005E4738" w:rsidP="00670C07">
      <w:pPr>
        <w:spacing w:line="360" w:lineRule="auto"/>
        <w:jc w:val="center"/>
        <w:rPr>
          <w:rFonts w:ascii="Tahoma" w:hAnsi="Tahoma" w:cs="Tahoma"/>
          <w:sz w:val="20"/>
          <w:szCs w:val="20"/>
        </w:rPr>
      </w:pPr>
      <w:bookmarkStart w:id="0" w:name="_GoBack"/>
      <w:r w:rsidRPr="00B416D2">
        <w:rPr>
          <w:rFonts w:ascii="Tahoma" w:hAnsi="Tahoma" w:cs="Tahoma"/>
          <w:sz w:val="20"/>
          <w:szCs w:val="20"/>
        </w:rPr>
        <w:t>***</w:t>
      </w:r>
    </w:p>
    <w:p w:rsidR="00670C07" w:rsidRPr="00670C07" w:rsidRDefault="00670C07" w:rsidP="00670C07">
      <w:pPr>
        <w:jc w:val="both"/>
        <w:rPr>
          <w:rFonts w:ascii="Tahoma" w:hAnsi="Tahoma" w:cs="Tahoma"/>
          <w:sz w:val="18"/>
          <w:szCs w:val="18"/>
          <w:shd w:val="clear" w:color="auto" w:fill="FFFFFF"/>
        </w:rPr>
      </w:pPr>
      <w:r w:rsidRPr="00670C07">
        <w:rPr>
          <w:rFonts w:ascii="Tahoma" w:hAnsi="Tahoma" w:cs="Tahoma"/>
          <w:b/>
          <w:sz w:val="18"/>
          <w:szCs w:val="18"/>
          <w:shd w:val="clear" w:color="auto" w:fill="FFFFFF"/>
        </w:rPr>
        <w:lastRenderedPageBreak/>
        <w:t>Aliganza Fashion Agency</w:t>
      </w:r>
      <w:r w:rsidRPr="00670C07">
        <w:rPr>
          <w:rFonts w:ascii="Tahoma" w:hAnsi="Tahoma" w:cs="Tahoma"/>
          <w:sz w:val="18"/>
          <w:szCs w:val="18"/>
          <w:shd w:val="clear" w:color="auto" w:fill="FFFFFF"/>
        </w:rPr>
        <w:t xml:space="preserve"> to pierwsza w Polsce agencja komunikacji 360 stopni, specjalizująca się w obsłudze rynku branży lifestyle, mody oraz beauty. Agencja działa na rynku od 2000 roku. Swoim Klientom oferuje usługi</w:t>
      </w:r>
      <w:r>
        <w:rPr>
          <w:rFonts w:ascii="Tahoma" w:hAnsi="Tahoma" w:cs="Tahoma"/>
          <w:sz w:val="18"/>
          <w:szCs w:val="18"/>
          <w:shd w:val="clear" w:color="auto" w:fill="FFFFFF"/>
        </w:rPr>
        <w:br/>
      </w:r>
      <w:r w:rsidRPr="00670C07">
        <w:rPr>
          <w:rFonts w:ascii="Tahoma" w:hAnsi="Tahoma" w:cs="Tahoma"/>
          <w:sz w:val="18"/>
          <w:szCs w:val="18"/>
          <w:shd w:val="clear" w:color="auto" w:fill="FFFFFF"/>
        </w:rPr>
        <w:t xml:space="preserve">z zakresu kompleksowych strategii komunikacyjnych oraz marketingowych, celebrity endorsement, działań </w:t>
      </w:r>
      <w:r w:rsidR="00A376D9">
        <w:rPr>
          <w:rFonts w:ascii="Tahoma" w:hAnsi="Tahoma" w:cs="Tahoma"/>
          <w:sz w:val="18"/>
          <w:szCs w:val="18"/>
          <w:shd w:val="clear" w:color="auto" w:fill="FFFFFF"/>
        </w:rPr>
        <w:br/>
      </w:r>
      <w:r w:rsidRPr="00670C07">
        <w:rPr>
          <w:rFonts w:ascii="Tahoma" w:hAnsi="Tahoma" w:cs="Tahoma"/>
          <w:sz w:val="18"/>
          <w:szCs w:val="18"/>
          <w:shd w:val="clear" w:color="auto" w:fill="FFFFFF"/>
        </w:rPr>
        <w:t>w social media oraz eventów.</w:t>
      </w:r>
    </w:p>
    <w:p w:rsidR="00670C07" w:rsidRPr="00670C07" w:rsidRDefault="00670C07" w:rsidP="00670C07">
      <w:pPr>
        <w:jc w:val="center"/>
        <w:rPr>
          <w:rFonts w:ascii="Tahoma" w:hAnsi="Tahoma" w:cs="Tahoma"/>
          <w:sz w:val="20"/>
          <w:szCs w:val="20"/>
        </w:rPr>
      </w:pPr>
      <w:r w:rsidRPr="00B416D2">
        <w:rPr>
          <w:rFonts w:ascii="Tahoma" w:hAnsi="Tahoma" w:cs="Tahoma"/>
          <w:sz w:val="20"/>
          <w:szCs w:val="20"/>
        </w:rPr>
        <w:t>***</w:t>
      </w:r>
    </w:p>
    <w:p w:rsidR="00255AD7" w:rsidRPr="00670C07" w:rsidRDefault="0039414D" w:rsidP="00670C07">
      <w:pPr>
        <w:jc w:val="both"/>
        <w:rPr>
          <w:rFonts w:ascii="Tahoma" w:hAnsi="Tahoma" w:cs="Tahoma"/>
          <w:bCs/>
          <w:sz w:val="18"/>
          <w:szCs w:val="18"/>
        </w:rPr>
      </w:pPr>
      <w:r w:rsidRPr="00670C07">
        <w:rPr>
          <w:rFonts w:ascii="Tahoma" w:hAnsi="Tahoma" w:cs="Tahoma"/>
          <w:b/>
          <w:bCs/>
          <w:sz w:val="18"/>
          <w:szCs w:val="18"/>
        </w:rPr>
        <w:t xml:space="preserve">SERMO </w:t>
      </w:r>
      <w:r w:rsidRPr="00670C07">
        <w:rPr>
          <w:rFonts w:ascii="Tahoma" w:hAnsi="Tahoma" w:cs="Tahoma"/>
          <w:bCs/>
          <w:sz w:val="18"/>
          <w:szCs w:val="18"/>
        </w:rPr>
        <w:t xml:space="preserve">jest pierwszą globalną siecią </w:t>
      </w:r>
      <w:r w:rsidR="00AF4D5C" w:rsidRPr="00670C07">
        <w:rPr>
          <w:rFonts w:ascii="Tahoma" w:hAnsi="Tahoma" w:cs="Tahoma"/>
          <w:bCs/>
          <w:sz w:val="18"/>
          <w:szCs w:val="18"/>
        </w:rPr>
        <w:t>zrzeszającą agencje</w:t>
      </w:r>
      <w:r w:rsidRPr="00670C07">
        <w:rPr>
          <w:rFonts w:ascii="Tahoma" w:hAnsi="Tahoma" w:cs="Tahoma"/>
          <w:bCs/>
          <w:sz w:val="18"/>
          <w:szCs w:val="18"/>
        </w:rPr>
        <w:t xml:space="preserve"> komunikacji</w:t>
      </w:r>
      <w:r w:rsidR="00AF4D5C" w:rsidRPr="00670C07">
        <w:rPr>
          <w:rFonts w:ascii="Tahoma" w:hAnsi="Tahoma" w:cs="Tahoma"/>
          <w:bCs/>
          <w:sz w:val="18"/>
          <w:szCs w:val="18"/>
        </w:rPr>
        <w:t xml:space="preserve"> działające w sektorze marek luksusowych </w:t>
      </w:r>
      <w:r w:rsidR="00D72892" w:rsidRPr="00670C07">
        <w:rPr>
          <w:rFonts w:ascii="Tahoma" w:hAnsi="Tahoma" w:cs="Tahoma"/>
          <w:bCs/>
          <w:sz w:val="18"/>
          <w:szCs w:val="18"/>
        </w:rPr>
        <w:br/>
      </w:r>
      <w:r w:rsidR="00AF4D5C" w:rsidRPr="00670C07">
        <w:rPr>
          <w:rFonts w:ascii="Tahoma" w:hAnsi="Tahoma" w:cs="Tahoma"/>
          <w:bCs/>
          <w:sz w:val="18"/>
          <w:szCs w:val="18"/>
        </w:rPr>
        <w:t>i lifestyle</w:t>
      </w:r>
      <w:r w:rsidR="00D72892" w:rsidRPr="00670C07">
        <w:rPr>
          <w:rFonts w:ascii="Tahoma" w:hAnsi="Tahoma" w:cs="Tahoma"/>
          <w:bCs/>
          <w:sz w:val="18"/>
          <w:szCs w:val="18"/>
        </w:rPr>
        <w:t>. Zbudowane</w:t>
      </w:r>
      <w:r w:rsidR="00AF4D5C" w:rsidRPr="00670C07">
        <w:rPr>
          <w:rFonts w:ascii="Tahoma" w:hAnsi="Tahoma" w:cs="Tahoma"/>
          <w:bCs/>
          <w:sz w:val="18"/>
          <w:szCs w:val="18"/>
        </w:rPr>
        <w:t xml:space="preserve"> w oparciu o współpracę</w:t>
      </w:r>
      <w:r w:rsidR="00255AD7" w:rsidRPr="00670C07">
        <w:rPr>
          <w:rFonts w:ascii="Tahoma" w:hAnsi="Tahoma" w:cs="Tahoma"/>
          <w:bCs/>
          <w:sz w:val="18"/>
          <w:szCs w:val="18"/>
        </w:rPr>
        <w:t xml:space="preserve"> i biznesowe relacje</w:t>
      </w:r>
      <w:r w:rsidR="00AF4D5C" w:rsidRPr="00670C07">
        <w:rPr>
          <w:rFonts w:ascii="Tahoma" w:hAnsi="Tahoma" w:cs="Tahoma"/>
          <w:bCs/>
          <w:sz w:val="18"/>
          <w:szCs w:val="18"/>
        </w:rPr>
        <w:t>, a nie własność</w:t>
      </w:r>
      <w:r w:rsidR="00D72892" w:rsidRPr="00670C07">
        <w:rPr>
          <w:rFonts w:ascii="Tahoma" w:hAnsi="Tahoma" w:cs="Tahoma"/>
          <w:bCs/>
          <w:sz w:val="18"/>
          <w:szCs w:val="18"/>
        </w:rPr>
        <w:t xml:space="preserve"> </w:t>
      </w:r>
      <w:r w:rsidR="00255AD7" w:rsidRPr="00670C07">
        <w:rPr>
          <w:rFonts w:ascii="Tahoma" w:hAnsi="Tahoma" w:cs="Tahoma"/>
          <w:sz w:val="18"/>
          <w:szCs w:val="18"/>
        </w:rPr>
        <w:t>SERMO został</w:t>
      </w:r>
      <w:r w:rsidR="00D72892" w:rsidRPr="00670C07">
        <w:rPr>
          <w:rFonts w:ascii="Tahoma" w:hAnsi="Tahoma" w:cs="Tahoma"/>
          <w:sz w:val="18"/>
          <w:szCs w:val="18"/>
        </w:rPr>
        <w:t>o zainicjowane</w:t>
      </w:r>
      <w:r w:rsidR="00255AD7" w:rsidRPr="00670C07">
        <w:rPr>
          <w:rFonts w:ascii="Tahoma" w:hAnsi="Tahoma" w:cs="Tahoma"/>
          <w:sz w:val="18"/>
          <w:szCs w:val="18"/>
        </w:rPr>
        <w:t xml:space="preserve"> przez </w:t>
      </w:r>
      <w:r w:rsidR="009B3982" w:rsidRPr="00670C07">
        <w:rPr>
          <w:rFonts w:ascii="Tahoma" w:hAnsi="Tahoma" w:cs="Tahoma"/>
          <w:sz w:val="18"/>
          <w:szCs w:val="18"/>
        </w:rPr>
        <w:t xml:space="preserve">londyńską agencję </w:t>
      </w:r>
      <w:r w:rsidR="00255AD7" w:rsidRPr="00670C07">
        <w:rPr>
          <w:rFonts w:ascii="Tahoma" w:hAnsi="Tahoma" w:cs="Tahoma"/>
          <w:sz w:val="18"/>
          <w:szCs w:val="18"/>
        </w:rPr>
        <w:t>Talk PR w 200</w:t>
      </w:r>
      <w:r w:rsidR="00712C16">
        <w:rPr>
          <w:rFonts w:ascii="Tahoma" w:hAnsi="Tahoma" w:cs="Tahoma"/>
          <w:sz w:val="18"/>
          <w:szCs w:val="18"/>
        </w:rPr>
        <w:t>9 roku i obecnie składa się z 17</w:t>
      </w:r>
      <w:r w:rsidR="00255AD7" w:rsidRPr="00670C07">
        <w:rPr>
          <w:rFonts w:ascii="Tahoma" w:hAnsi="Tahoma" w:cs="Tahoma"/>
          <w:sz w:val="18"/>
          <w:szCs w:val="18"/>
        </w:rPr>
        <w:t xml:space="preserve"> niezależnych</w:t>
      </w:r>
      <w:r w:rsidR="00D72892" w:rsidRPr="00670C07">
        <w:rPr>
          <w:rFonts w:ascii="Tahoma" w:hAnsi="Tahoma" w:cs="Tahoma"/>
          <w:sz w:val="18"/>
          <w:szCs w:val="18"/>
        </w:rPr>
        <w:t>,</w:t>
      </w:r>
      <w:r w:rsidR="00255AD7" w:rsidRPr="00670C07">
        <w:rPr>
          <w:rFonts w:ascii="Tahoma" w:hAnsi="Tahoma" w:cs="Tahoma"/>
          <w:sz w:val="18"/>
          <w:szCs w:val="18"/>
        </w:rPr>
        <w:t xml:space="preserve"> lokalnych</w:t>
      </w:r>
      <w:r w:rsidR="00D72892" w:rsidRPr="00670C07">
        <w:rPr>
          <w:rFonts w:ascii="Tahoma" w:hAnsi="Tahoma" w:cs="Tahoma"/>
          <w:sz w:val="18"/>
          <w:szCs w:val="18"/>
        </w:rPr>
        <w:t xml:space="preserve"> agencji</w:t>
      </w:r>
      <w:r w:rsidR="00255AD7" w:rsidRPr="00670C07">
        <w:rPr>
          <w:rFonts w:ascii="Tahoma" w:hAnsi="Tahoma" w:cs="Tahoma"/>
          <w:sz w:val="18"/>
          <w:szCs w:val="18"/>
        </w:rPr>
        <w:t xml:space="preserve"> </w:t>
      </w:r>
      <w:r w:rsidR="00712C16">
        <w:rPr>
          <w:rFonts w:ascii="Tahoma" w:hAnsi="Tahoma" w:cs="Tahoma"/>
          <w:sz w:val="18"/>
          <w:szCs w:val="18"/>
        </w:rPr>
        <w:t>komunikacji, z biurami w 22</w:t>
      </w:r>
      <w:r w:rsidR="00D72892" w:rsidRPr="00670C07">
        <w:rPr>
          <w:rFonts w:ascii="Tahoma" w:hAnsi="Tahoma" w:cs="Tahoma"/>
          <w:sz w:val="18"/>
          <w:szCs w:val="18"/>
        </w:rPr>
        <w:t xml:space="preserve"> miastach</w:t>
      </w:r>
      <w:r w:rsidR="009B3982" w:rsidRPr="00670C07">
        <w:rPr>
          <w:rFonts w:ascii="Tahoma" w:hAnsi="Tahoma" w:cs="Tahoma"/>
          <w:sz w:val="18"/>
          <w:szCs w:val="18"/>
        </w:rPr>
        <w:t>,</w:t>
      </w:r>
      <w:r w:rsidR="00712C16">
        <w:rPr>
          <w:rFonts w:ascii="Tahoma" w:hAnsi="Tahoma" w:cs="Tahoma"/>
          <w:sz w:val="18"/>
          <w:szCs w:val="18"/>
        </w:rPr>
        <w:t xml:space="preserve"> w 18</w:t>
      </w:r>
      <w:r w:rsidR="00255AD7" w:rsidRPr="00670C07">
        <w:rPr>
          <w:rFonts w:ascii="Tahoma" w:hAnsi="Tahoma" w:cs="Tahoma"/>
          <w:sz w:val="18"/>
          <w:szCs w:val="18"/>
        </w:rPr>
        <w:t xml:space="preserve"> krajach. Sieć </w:t>
      </w:r>
      <w:r w:rsidR="00D72892" w:rsidRPr="00670C07">
        <w:rPr>
          <w:rFonts w:ascii="Tahoma" w:hAnsi="Tahoma" w:cs="Tahoma"/>
          <w:sz w:val="18"/>
          <w:szCs w:val="18"/>
        </w:rPr>
        <w:t xml:space="preserve">SERMO odnotowuje przychody </w:t>
      </w:r>
      <w:r w:rsidR="00255AD7" w:rsidRPr="00670C07">
        <w:rPr>
          <w:rFonts w:ascii="Tahoma" w:hAnsi="Tahoma" w:cs="Tahoma"/>
          <w:sz w:val="18"/>
          <w:szCs w:val="18"/>
        </w:rPr>
        <w:t xml:space="preserve">w wysokości 30 mln £ </w:t>
      </w:r>
      <w:r w:rsidR="00A376D9">
        <w:rPr>
          <w:rFonts w:ascii="Tahoma" w:hAnsi="Tahoma" w:cs="Tahoma"/>
          <w:sz w:val="18"/>
          <w:szCs w:val="18"/>
        </w:rPr>
        <w:br/>
      </w:r>
      <w:r w:rsidR="00255AD7" w:rsidRPr="00670C07">
        <w:rPr>
          <w:rFonts w:ascii="Tahoma" w:hAnsi="Tahoma" w:cs="Tahoma"/>
          <w:sz w:val="18"/>
          <w:szCs w:val="18"/>
        </w:rPr>
        <w:t xml:space="preserve">i </w:t>
      </w:r>
      <w:r w:rsidR="00D72892" w:rsidRPr="00670C07">
        <w:rPr>
          <w:rFonts w:ascii="Tahoma" w:hAnsi="Tahoma" w:cs="Tahoma"/>
          <w:sz w:val="18"/>
          <w:szCs w:val="18"/>
        </w:rPr>
        <w:t xml:space="preserve">zatrudnia </w:t>
      </w:r>
      <w:r w:rsidR="00255AD7" w:rsidRPr="00670C07">
        <w:rPr>
          <w:rFonts w:ascii="Tahoma" w:hAnsi="Tahoma" w:cs="Tahoma"/>
          <w:sz w:val="18"/>
          <w:szCs w:val="18"/>
        </w:rPr>
        <w:t>ponad 500 pracowników.</w:t>
      </w:r>
    </w:p>
    <w:bookmarkEnd w:id="0"/>
    <w:p w:rsidR="00BF407C" w:rsidRDefault="00BF407C" w:rsidP="00BF407C">
      <w:pPr>
        <w:spacing w:line="240" w:lineRule="auto"/>
        <w:jc w:val="center"/>
        <w:rPr>
          <w:rFonts w:ascii="Tahoma" w:hAnsi="Tahoma" w:cs="Tahoma"/>
        </w:rPr>
      </w:pPr>
    </w:p>
    <w:p w:rsidR="00670C07" w:rsidRPr="00670C07" w:rsidRDefault="00670C07" w:rsidP="00BF407C">
      <w:pPr>
        <w:spacing w:line="240" w:lineRule="auto"/>
        <w:jc w:val="center"/>
        <w:rPr>
          <w:rFonts w:ascii="Tahoma" w:hAnsi="Tahoma" w:cs="Tahoma"/>
        </w:rPr>
      </w:pPr>
    </w:p>
    <w:p w:rsidR="00BF407C" w:rsidRPr="00670C07" w:rsidRDefault="00BF407C" w:rsidP="00380BDE">
      <w:pPr>
        <w:spacing w:after="0" w:line="240" w:lineRule="auto"/>
        <w:rPr>
          <w:rFonts w:ascii="Tahoma" w:eastAsia="Times New Roman" w:hAnsi="Tahoma" w:cs="Tahoma"/>
          <w:b/>
          <w:bCs/>
          <w:color w:val="333333"/>
          <w:sz w:val="18"/>
          <w:szCs w:val="18"/>
        </w:rPr>
      </w:pPr>
    </w:p>
    <w:p w:rsidR="00380BDE" w:rsidRPr="00473D93" w:rsidRDefault="00380BDE" w:rsidP="00380BDE">
      <w:pPr>
        <w:pStyle w:val="Bezodstpw"/>
        <w:rPr>
          <w:rFonts w:ascii="Tahoma" w:hAnsi="Tahoma" w:cs="Tahoma"/>
          <w:b/>
          <w:sz w:val="18"/>
          <w:szCs w:val="18"/>
          <w:shd w:val="clear" w:color="auto" w:fill="FFFFFF"/>
          <w:lang w:val="en-US"/>
        </w:rPr>
      </w:pPr>
      <w:r w:rsidRPr="00473D93">
        <w:rPr>
          <w:rFonts w:ascii="Tahoma" w:hAnsi="Tahoma" w:cs="Tahoma"/>
          <w:b/>
          <w:sz w:val="18"/>
          <w:szCs w:val="18"/>
          <w:shd w:val="clear" w:color="auto" w:fill="FFFFFF"/>
          <w:lang w:val="en-US"/>
        </w:rPr>
        <w:t>Kontakt dla mediów:</w:t>
      </w:r>
    </w:p>
    <w:p w:rsidR="00380BDE" w:rsidRPr="00473D93" w:rsidRDefault="00397839" w:rsidP="00380BDE">
      <w:pPr>
        <w:pStyle w:val="Bezodstpw"/>
        <w:rPr>
          <w:rFonts w:ascii="Tahoma" w:hAnsi="Tahoma" w:cs="Tahoma"/>
          <w:sz w:val="18"/>
          <w:szCs w:val="18"/>
          <w:shd w:val="clear" w:color="auto" w:fill="FFFFFF"/>
          <w:lang w:val="en-US"/>
        </w:rPr>
      </w:pPr>
      <w:r>
        <w:rPr>
          <w:rFonts w:ascii="Tahoma" w:hAnsi="Tahoma" w:cs="Tahoma"/>
          <w:sz w:val="18"/>
          <w:szCs w:val="18"/>
          <w:shd w:val="clear" w:color="auto" w:fill="FFFFFF"/>
          <w:lang w:val="en-US"/>
        </w:rPr>
        <w:t>Emilia Miksa</w:t>
      </w:r>
    </w:p>
    <w:p w:rsidR="00380BDE" w:rsidRPr="00473D93" w:rsidRDefault="00397839" w:rsidP="00380BDE">
      <w:pPr>
        <w:pStyle w:val="Bezodstpw"/>
        <w:rPr>
          <w:rFonts w:ascii="Tahoma" w:hAnsi="Tahoma" w:cs="Tahoma"/>
          <w:sz w:val="18"/>
          <w:szCs w:val="18"/>
          <w:shd w:val="clear" w:color="auto" w:fill="FFFFFF"/>
          <w:lang w:val="en-US"/>
        </w:rPr>
      </w:pPr>
      <w:r>
        <w:rPr>
          <w:rFonts w:ascii="Tahoma" w:hAnsi="Tahoma" w:cs="Tahoma"/>
          <w:sz w:val="18"/>
          <w:szCs w:val="18"/>
          <w:shd w:val="clear" w:color="auto" w:fill="FFFFFF"/>
          <w:lang w:val="en-US"/>
        </w:rPr>
        <w:t>Head of PR department</w:t>
      </w:r>
    </w:p>
    <w:p w:rsidR="00380BDE" w:rsidRPr="00380BDE" w:rsidRDefault="00380BDE" w:rsidP="00380BDE">
      <w:pPr>
        <w:pStyle w:val="Bezodstpw"/>
        <w:rPr>
          <w:rFonts w:ascii="Tahoma" w:hAnsi="Tahoma" w:cs="Tahoma"/>
          <w:sz w:val="18"/>
          <w:szCs w:val="18"/>
          <w:shd w:val="clear" w:color="auto" w:fill="FFFFFF"/>
          <w:lang w:val="en-US"/>
        </w:rPr>
      </w:pPr>
      <w:r w:rsidRPr="00380BDE">
        <w:rPr>
          <w:rFonts w:ascii="Tahoma" w:hAnsi="Tahoma" w:cs="Tahoma"/>
          <w:sz w:val="18"/>
          <w:szCs w:val="18"/>
          <w:shd w:val="clear" w:color="auto" w:fill="FFFFFF"/>
          <w:lang w:val="en-US"/>
        </w:rPr>
        <w:t>Aliganza Fashion Agency</w:t>
      </w:r>
    </w:p>
    <w:p w:rsidR="00380BDE" w:rsidRPr="00380BDE" w:rsidRDefault="00003A0C" w:rsidP="00380BDE">
      <w:pPr>
        <w:pStyle w:val="Bezodstpw"/>
        <w:rPr>
          <w:rFonts w:ascii="Tahoma" w:hAnsi="Tahoma" w:cs="Tahoma"/>
          <w:sz w:val="18"/>
          <w:szCs w:val="18"/>
          <w:shd w:val="clear" w:color="auto" w:fill="FFFFFF"/>
          <w:lang w:val="en-US"/>
        </w:rPr>
      </w:pPr>
      <w:r>
        <w:fldChar w:fldCharType="begin"/>
      </w:r>
      <w:r w:rsidRPr="00003A0C">
        <w:rPr>
          <w:lang w:val="en-US"/>
          <w:rPrChange w:id="1" w:author="Aliganza-D1" w:date="2017-02-01T16:35:00Z">
            <w:rPr/>
          </w:rPrChange>
        </w:rPr>
        <w:instrText xml:space="preserve"> HYPERLINK "mailto:emilia.miksa@aliganza.pl" </w:instrText>
      </w:r>
      <w:r>
        <w:fldChar w:fldCharType="separate"/>
      </w:r>
      <w:r w:rsidR="00397839" w:rsidRPr="00A152F3">
        <w:rPr>
          <w:rStyle w:val="Hipercze"/>
          <w:rFonts w:ascii="Tahoma" w:hAnsi="Tahoma" w:cs="Tahoma"/>
          <w:bCs/>
          <w:sz w:val="18"/>
          <w:szCs w:val="18"/>
          <w:shd w:val="clear" w:color="auto" w:fill="FFFFFF"/>
          <w:lang w:val="en-US"/>
        </w:rPr>
        <w:t>emilia.miksa@aliganza.pl</w:t>
      </w:r>
      <w:r>
        <w:rPr>
          <w:rStyle w:val="Hipercze"/>
          <w:rFonts w:ascii="Tahoma" w:hAnsi="Tahoma" w:cs="Tahoma"/>
          <w:bCs/>
          <w:sz w:val="18"/>
          <w:szCs w:val="18"/>
          <w:shd w:val="clear" w:color="auto" w:fill="FFFFFF"/>
          <w:lang w:val="en-US"/>
        </w:rPr>
        <w:fldChar w:fldCharType="end"/>
      </w:r>
      <w:r w:rsidR="00380BDE" w:rsidRPr="00380BDE">
        <w:rPr>
          <w:rFonts w:ascii="Tahoma" w:hAnsi="Tahoma" w:cs="Tahoma"/>
          <w:sz w:val="18"/>
          <w:szCs w:val="18"/>
          <w:shd w:val="clear" w:color="auto" w:fill="FFFFFF"/>
          <w:lang w:val="en-US"/>
        </w:rPr>
        <w:t xml:space="preserve"> </w:t>
      </w:r>
    </w:p>
    <w:p w:rsidR="00B26EC3" w:rsidRPr="00397839" w:rsidRDefault="00380BDE" w:rsidP="00380BDE">
      <w:pPr>
        <w:pStyle w:val="Bezodstpw"/>
        <w:rPr>
          <w:rFonts w:ascii="Tahoma" w:eastAsia="MS Gothic" w:hAnsi="MS Gothic" w:cs="Tahoma"/>
          <w:color w:val="151515"/>
          <w:sz w:val="18"/>
          <w:szCs w:val="18"/>
          <w:lang w:val="en-US"/>
        </w:rPr>
      </w:pPr>
      <w:r w:rsidRPr="00397839">
        <w:rPr>
          <w:rFonts w:ascii="Tahoma" w:hAnsi="Tahoma" w:cs="Tahoma"/>
          <w:sz w:val="18"/>
          <w:szCs w:val="18"/>
          <w:shd w:val="clear" w:color="auto" w:fill="FFFFFF"/>
          <w:lang w:val="en-US"/>
        </w:rPr>
        <w:t xml:space="preserve">tel. </w:t>
      </w:r>
      <w:r w:rsidR="00397839">
        <w:rPr>
          <w:rFonts w:ascii="Tahoma" w:hAnsi="Tahoma" w:cs="Tahoma"/>
          <w:noProof/>
          <w:color w:val="151515"/>
          <w:sz w:val="20"/>
          <w:szCs w:val="20"/>
          <w:lang w:val="en-US"/>
        </w:rPr>
        <w:t>+48 608 500 713</w:t>
      </w:r>
    </w:p>
    <w:p w:rsidR="0075604C" w:rsidRPr="00397839" w:rsidRDefault="0075604C" w:rsidP="00D94FCE">
      <w:pPr>
        <w:spacing w:line="240" w:lineRule="auto"/>
        <w:jc w:val="both"/>
        <w:rPr>
          <w:rFonts w:ascii="Tahoma" w:hAnsi="Tahoma" w:cs="Tahoma"/>
          <w:lang w:val="en-US"/>
        </w:rPr>
      </w:pPr>
    </w:p>
    <w:p w:rsidR="00473D93" w:rsidRPr="00397839" w:rsidRDefault="00473D93" w:rsidP="00D94FCE">
      <w:pPr>
        <w:spacing w:line="240" w:lineRule="auto"/>
        <w:jc w:val="both"/>
        <w:rPr>
          <w:rFonts w:ascii="Tahoma" w:hAnsi="Tahoma" w:cs="Tahoma"/>
          <w:lang w:val="en-US"/>
        </w:rPr>
      </w:pPr>
    </w:p>
    <w:p w:rsidR="00380BDE" w:rsidRPr="00397839" w:rsidRDefault="00380BDE" w:rsidP="00D94FCE">
      <w:pPr>
        <w:spacing w:line="240" w:lineRule="auto"/>
        <w:jc w:val="both"/>
        <w:rPr>
          <w:rFonts w:ascii="Tahoma" w:hAnsi="Tahoma" w:cs="Tahoma"/>
          <w:lang w:val="en-US"/>
        </w:rPr>
      </w:pPr>
    </w:p>
    <w:sectPr w:rsidR="00380BDE" w:rsidRPr="00397839" w:rsidSect="00621D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0F47" w:rsidRDefault="00640F47" w:rsidP="001370F7">
      <w:pPr>
        <w:spacing w:after="0" w:line="240" w:lineRule="auto"/>
      </w:pPr>
      <w:r>
        <w:separator/>
      </w:r>
    </w:p>
  </w:endnote>
  <w:endnote w:type="continuationSeparator" w:id="0">
    <w:p w:rsidR="00640F47" w:rsidRDefault="00640F47" w:rsidP="00137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0F47" w:rsidRDefault="00640F47" w:rsidP="001370F7">
      <w:pPr>
        <w:spacing w:after="0" w:line="240" w:lineRule="auto"/>
      </w:pPr>
      <w:r>
        <w:separator/>
      </w:r>
    </w:p>
  </w:footnote>
  <w:footnote w:type="continuationSeparator" w:id="0">
    <w:p w:rsidR="00640F47" w:rsidRDefault="00640F47" w:rsidP="001370F7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iganza-D1">
    <w15:presenceInfo w15:providerId="None" w15:userId="Aliganza-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wNDc2NjW0MDIzNLJU0lEKTi0uzszPAykwrgUAaPsPzywAAAA="/>
  </w:docVars>
  <w:rsids>
    <w:rsidRoot w:val="002B2990"/>
    <w:rsid w:val="00000156"/>
    <w:rsid w:val="000010F6"/>
    <w:rsid w:val="00001DD3"/>
    <w:rsid w:val="000024A3"/>
    <w:rsid w:val="00003A0C"/>
    <w:rsid w:val="0000571C"/>
    <w:rsid w:val="000064C1"/>
    <w:rsid w:val="00011242"/>
    <w:rsid w:val="00013FB7"/>
    <w:rsid w:val="000219A0"/>
    <w:rsid w:val="00022CE1"/>
    <w:rsid w:val="00023223"/>
    <w:rsid w:val="00024554"/>
    <w:rsid w:val="000264D4"/>
    <w:rsid w:val="000312A1"/>
    <w:rsid w:val="00031449"/>
    <w:rsid w:val="0003291B"/>
    <w:rsid w:val="00034B52"/>
    <w:rsid w:val="00035BDD"/>
    <w:rsid w:val="00040EFE"/>
    <w:rsid w:val="00044346"/>
    <w:rsid w:val="00045764"/>
    <w:rsid w:val="00045D02"/>
    <w:rsid w:val="00050F39"/>
    <w:rsid w:val="00051B47"/>
    <w:rsid w:val="00053701"/>
    <w:rsid w:val="000542C5"/>
    <w:rsid w:val="00057A2E"/>
    <w:rsid w:val="00060E9C"/>
    <w:rsid w:val="00062549"/>
    <w:rsid w:val="00062753"/>
    <w:rsid w:val="00063A57"/>
    <w:rsid w:val="0006438D"/>
    <w:rsid w:val="000655D2"/>
    <w:rsid w:val="000660C8"/>
    <w:rsid w:val="00067700"/>
    <w:rsid w:val="0007029E"/>
    <w:rsid w:val="000711AD"/>
    <w:rsid w:val="00071605"/>
    <w:rsid w:val="000717F3"/>
    <w:rsid w:val="00074CC4"/>
    <w:rsid w:val="000776CE"/>
    <w:rsid w:val="00081CA1"/>
    <w:rsid w:val="0008242B"/>
    <w:rsid w:val="000824D9"/>
    <w:rsid w:val="00083AE6"/>
    <w:rsid w:val="000842A7"/>
    <w:rsid w:val="00086913"/>
    <w:rsid w:val="00086918"/>
    <w:rsid w:val="00091742"/>
    <w:rsid w:val="00094275"/>
    <w:rsid w:val="000955CA"/>
    <w:rsid w:val="00097A20"/>
    <w:rsid w:val="000A252A"/>
    <w:rsid w:val="000A292B"/>
    <w:rsid w:val="000A3DEB"/>
    <w:rsid w:val="000A5A80"/>
    <w:rsid w:val="000A6AB9"/>
    <w:rsid w:val="000A7F0F"/>
    <w:rsid w:val="000B081D"/>
    <w:rsid w:val="000B1368"/>
    <w:rsid w:val="000B31D7"/>
    <w:rsid w:val="000B5AC8"/>
    <w:rsid w:val="000B60FF"/>
    <w:rsid w:val="000B6807"/>
    <w:rsid w:val="000B6ED0"/>
    <w:rsid w:val="000C0ECC"/>
    <w:rsid w:val="000C39D4"/>
    <w:rsid w:val="000D0077"/>
    <w:rsid w:val="000D3938"/>
    <w:rsid w:val="000D57DD"/>
    <w:rsid w:val="000D5DB2"/>
    <w:rsid w:val="000E0B8D"/>
    <w:rsid w:val="000E247B"/>
    <w:rsid w:val="000E2EB0"/>
    <w:rsid w:val="000E4303"/>
    <w:rsid w:val="000F246E"/>
    <w:rsid w:val="000F2A1E"/>
    <w:rsid w:val="000F5EAC"/>
    <w:rsid w:val="000F60A6"/>
    <w:rsid w:val="000F6BC4"/>
    <w:rsid w:val="0010235D"/>
    <w:rsid w:val="00102EFB"/>
    <w:rsid w:val="00103F3D"/>
    <w:rsid w:val="00104D3C"/>
    <w:rsid w:val="00104D42"/>
    <w:rsid w:val="0010700D"/>
    <w:rsid w:val="00111759"/>
    <w:rsid w:val="00113E97"/>
    <w:rsid w:val="00117AB5"/>
    <w:rsid w:val="00121A0F"/>
    <w:rsid w:val="00121F18"/>
    <w:rsid w:val="001249B6"/>
    <w:rsid w:val="001310C2"/>
    <w:rsid w:val="001313AE"/>
    <w:rsid w:val="001326BD"/>
    <w:rsid w:val="00134DB4"/>
    <w:rsid w:val="001370F7"/>
    <w:rsid w:val="00137B87"/>
    <w:rsid w:val="001407D9"/>
    <w:rsid w:val="00143820"/>
    <w:rsid w:val="00145CEA"/>
    <w:rsid w:val="00145F1F"/>
    <w:rsid w:val="00146BAF"/>
    <w:rsid w:val="00147649"/>
    <w:rsid w:val="00150139"/>
    <w:rsid w:val="001542F0"/>
    <w:rsid w:val="00154B31"/>
    <w:rsid w:val="00157ACD"/>
    <w:rsid w:val="00160C77"/>
    <w:rsid w:val="00166492"/>
    <w:rsid w:val="0016744E"/>
    <w:rsid w:val="00167F8D"/>
    <w:rsid w:val="001709DE"/>
    <w:rsid w:val="00172F0A"/>
    <w:rsid w:val="00175522"/>
    <w:rsid w:val="00175BB6"/>
    <w:rsid w:val="00176396"/>
    <w:rsid w:val="00177351"/>
    <w:rsid w:val="001775A1"/>
    <w:rsid w:val="00180251"/>
    <w:rsid w:val="0018197C"/>
    <w:rsid w:val="0018203F"/>
    <w:rsid w:val="00183CEC"/>
    <w:rsid w:val="00184DCA"/>
    <w:rsid w:val="00186B8B"/>
    <w:rsid w:val="0018799C"/>
    <w:rsid w:val="00187F63"/>
    <w:rsid w:val="00190166"/>
    <w:rsid w:val="0019340C"/>
    <w:rsid w:val="001952F8"/>
    <w:rsid w:val="0019674A"/>
    <w:rsid w:val="0019745E"/>
    <w:rsid w:val="001A08FB"/>
    <w:rsid w:val="001A3623"/>
    <w:rsid w:val="001A3C2E"/>
    <w:rsid w:val="001A5E40"/>
    <w:rsid w:val="001A6DAA"/>
    <w:rsid w:val="001A74AD"/>
    <w:rsid w:val="001B0C87"/>
    <w:rsid w:val="001B10B0"/>
    <w:rsid w:val="001B119D"/>
    <w:rsid w:val="001B2AA6"/>
    <w:rsid w:val="001B3628"/>
    <w:rsid w:val="001B4684"/>
    <w:rsid w:val="001B55E9"/>
    <w:rsid w:val="001B63A1"/>
    <w:rsid w:val="001B670A"/>
    <w:rsid w:val="001B6AC9"/>
    <w:rsid w:val="001B7609"/>
    <w:rsid w:val="001C0441"/>
    <w:rsid w:val="001C3EB2"/>
    <w:rsid w:val="001C4933"/>
    <w:rsid w:val="001C4B31"/>
    <w:rsid w:val="001C52AC"/>
    <w:rsid w:val="001D05AD"/>
    <w:rsid w:val="001D1323"/>
    <w:rsid w:val="001D160C"/>
    <w:rsid w:val="001D2D2E"/>
    <w:rsid w:val="001D384D"/>
    <w:rsid w:val="001E142C"/>
    <w:rsid w:val="001E2191"/>
    <w:rsid w:val="001E247F"/>
    <w:rsid w:val="001E3509"/>
    <w:rsid w:val="001E362F"/>
    <w:rsid w:val="001E3FBB"/>
    <w:rsid w:val="001E4260"/>
    <w:rsid w:val="001E4703"/>
    <w:rsid w:val="001E4F8C"/>
    <w:rsid w:val="001E5949"/>
    <w:rsid w:val="001E685E"/>
    <w:rsid w:val="001E70FA"/>
    <w:rsid w:val="001F120F"/>
    <w:rsid w:val="001F1642"/>
    <w:rsid w:val="001F3B17"/>
    <w:rsid w:val="001F3DB1"/>
    <w:rsid w:val="001F4C8B"/>
    <w:rsid w:val="001F5F76"/>
    <w:rsid w:val="001F6576"/>
    <w:rsid w:val="001F6638"/>
    <w:rsid w:val="001F6937"/>
    <w:rsid w:val="00200DC9"/>
    <w:rsid w:val="00202E42"/>
    <w:rsid w:val="002045C7"/>
    <w:rsid w:val="0020542C"/>
    <w:rsid w:val="00205541"/>
    <w:rsid w:val="00205706"/>
    <w:rsid w:val="0020599C"/>
    <w:rsid w:val="0020620B"/>
    <w:rsid w:val="00206541"/>
    <w:rsid w:val="002067B3"/>
    <w:rsid w:val="002075B7"/>
    <w:rsid w:val="00207632"/>
    <w:rsid w:val="00210335"/>
    <w:rsid w:val="002118F3"/>
    <w:rsid w:val="00211F3D"/>
    <w:rsid w:val="00215E23"/>
    <w:rsid w:val="00216D70"/>
    <w:rsid w:val="00216F00"/>
    <w:rsid w:val="00221DCE"/>
    <w:rsid w:val="00223993"/>
    <w:rsid w:val="0022401B"/>
    <w:rsid w:val="00224293"/>
    <w:rsid w:val="0022595C"/>
    <w:rsid w:val="0022716C"/>
    <w:rsid w:val="002278E6"/>
    <w:rsid w:val="00230AA7"/>
    <w:rsid w:val="00231B40"/>
    <w:rsid w:val="002333C3"/>
    <w:rsid w:val="0023357D"/>
    <w:rsid w:val="002340F6"/>
    <w:rsid w:val="00235129"/>
    <w:rsid w:val="00236030"/>
    <w:rsid w:val="002401F0"/>
    <w:rsid w:val="0024309D"/>
    <w:rsid w:val="00244A16"/>
    <w:rsid w:val="002451C2"/>
    <w:rsid w:val="002454F5"/>
    <w:rsid w:val="00245ABE"/>
    <w:rsid w:val="002465E0"/>
    <w:rsid w:val="00246DF1"/>
    <w:rsid w:val="00247154"/>
    <w:rsid w:val="00250E30"/>
    <w:rsid w:val="002520E2"/>
    <w:rsid w:val="002558A7"/>
    <w:rsid w:val="00255AD7"/>
    <w:rsid w:val="00256905"/>
    <w:rsid w:val="0025701A"/>
    <w:rsid w:val="00267EFE"/>
    <w:rsid w:val="00271616"/>
    <w:rsid w:val="00273263"/>
    <w:rsid w:val="00273A2A"/>
    <w:rsid w:val="002759DF"/>
    <w:rsid w:val="00275DFD"/>
    <w:rsid w:val="00280F37"/>
    <w:rsid w:val="0028114E"/>
    <w:rsid w:val="00284BDB"/>
    <w:rsid w:val="00286ED0"/>
    <w:rsid w:val="00286FBC"/>
    <w:rsid w:val="00291BA8"/>
    <w:rsid w:val="002944D9"/>
    <w:rsid w:val="00295B2B"/>
    <w:rsid w:val="0029682C"/>
    <w:rsid w:val="00296BDC"/>
    <w:rsid w:val="00296E39"/>
    <w:rsid w:val="002A082D"/>
    <w:rsid w:val="002A1537"/>
    <w:rsid w:val="002A1799"/>
    <w:rsid w:val="002A34FC"/>
    <w:rsid w:val="002A4321"/>
    <w:rsid w:val="002A534E"/>
    <w:rsid w:val="002A71C0"/>
    <w:rsid w:val="002A78F6"/>
    <w:rsid w:val="002B07B6"/>
    <w:rsid w:val="002B1BC8"/>
    <w:rsid w:val="002B28E9"/>
    <w:rsid w:val="002B2990"/>
    <w:rsid w:val="002B2B51"/>
    <w:rsid w:val="002B4995"/>
    <w:rsid w:val="002B62A9"/>
    <w:rsid w:val="002B777A"/>
    <w:rsid w:val="002B7F12"/>
    <w:rsid w:val="002C029A"/>
    <w:rsid w:val="002C0671"/>
    <w:rsid w:val="002C0E29"/>
    <w:rsid w:val="002C1A47"/>
    <w:rsid w:val="002C4079"/>
    <w:rsid w:val="002C44CB"/>
    <w:rsid w:val="002D1150"/>
    <w:rsid w:val="002D2DB4"/>
    <w:rsid w:val="002D3003"/>
    <w:rsid w:val="002D3F5F"/>
    <w:rsid w:val="002D3FAC"/>
    <w:rsid w:val="002D46C5"/>
    <w:rsid w:val="002D4733"/>
    <w:rsid w:val="002D4F86"/>
    <w:rsid w:val="002D62BE"/>
    <w:rsid w:val="002D6669"/>
    <w:rsid w:val="002D666F"/>
    <w:rsid w:val="002E0CA5"/>
    <w:rsid w:val="002E34DB"/>
    <w:rsid w:val="002E591F"/>
    <w:rsid w:val="002E5EE4"/>
    <w:rsid w:val="002F0472"/>
    <w:rsid w:val="002F05D2"/>
    <w:rsid w:val="002F2BA6"/>
    <w:rsid w:val="002F2E8D"/>
    <w:rsid w:val="002F4117"/>
    <w:rsid w:val="002F7806"/>
    <w:rsid w:val="002F7913"/>
    <w:rsid w:val="00300FFD"/>
    <w:rsid w:val="00301313"/>
    <w:rsid w:val="003013AB"/>
    <w:rsid w:val="0030268B"/>
    <w:rsid w:val="00306E95"/>
    <w:rsid w:val="00311078"/>
    <w:rsid w:val="003119B5"/>
    <w:rsid w:val="003120C2"/>
    <w:rsid w:val="0031337C"/>
    <w:rsid w:val="003161B8"/>
    <w:rsid w:val="003211EE"/>
    <w:rsid w:val="0032132C"/>
    <w:rsid w:val="00321C7B"/>
    <w:rsid w:val="003249BE"/>
    <w:rsid w:val="003262B0"/>
    <w:rsid w:val="00326AAB"/>
    <w:rsid w:val="00333CFE"/>
    <w:rsid w:val="00335A9E"/>
    <w:rsid w:val="00340C0F"/>
    <w:rsid w:val="00340C2B"/>
    <w:rsid w:val="00343F8C"/>
    <w:rsid w:val="00344A43"/>
    <w:rsid w:val="003479C7"/>
    <w:rsid w:val="00352E13"/>
    <w:rsid w:val="00355646"/>
    <w:rsid w:val="00360C3A"/>
    <w:rsid w:val="003610B9"/>
    <w:rsid w:val="00364B0C"/>
    <w:rsid w:val="00365D8C"/>
    <w:rsid w:val="0036671D"/>
    <w:rsid w:val="00367438"/>
    <w:rsid w:val="00367F1F"/>
    <w:rsid w:val="003705F0"/>
    <w:rsid w:val="0037255D"/>
    <w:rsid w:val="00372F3A"/>
    <w:rsid w:val="003744FD"/>
    <w:rsid w:val="003745E0"/>
    <w:rsid w:val="00375093"/>
    <w:rsid w:val="003764EE"/>
    <w:rsid w:val="00377810"/>
    <w:rsid w:val="003800B2"/>
    <w:rsid w:val="00380BDE"/>
    <w:rsid w:val="0038182E"/>
    <w:rsid w:val="00383953"/>
    <w:rsid w:val="00384C0D"/>
    <w:rsid w:val="00385CC7"/>
    <w:rsid w:val="00386889"/>
    <w:rsid w:val="00390BAD"/>
    <w:rsid w:val="0039414D"/>
    <w:rsid w:val="00394794"/>
    <w:rsid w:val="0039509B"/>
    <w:rsid w:val="00396C87"/>
    <w:rsid w:val="00397839"/>
    <w:rsid w:val="003A12C5"/>
    <w:rsid w:val="003A144F"/>
    <w:rsid w:val="003A1F3D"/>
    <w:rsid w:val="003A313C"/>
    <w:rsid w:val="003A3534"/>
    <w:rsid w:val="003A52B7"/>
    <w:rsid w:val="003A718C"/>
    <w:rsid w:val="003B0CA2"/>
    <w:rsid w:val="003B34C3"/>
    <w:rsid w:val="003B4545"/>
    <w:rsid w:val="003B6196"/>
    <w:rsid w:val="003C2D96"/>
    <w:rsid w:val="003C305B"/>
    <w:rsid w:val="003C39E5"/>
    <w:rsid w:val="003C6B07"/>
    <w:rsid w:val="003D0BF1"/>
    <w:rsid w:val="003D1094"/>
    <w:rsid w:val="003D125F"/>
    <w:rsid w:val="003D2A81"/>
    <w:rsid w:val="003D3396"/>
    <w:rsid w:val="003D4B40"/>
    <w:rsid w:val="003D66E3"/>
    <w:rsid w:val="003E0D92"/>
    <w:rsid w:val="003E1812"/>
    <w:rsid w:val="003E1A07"/>
    <w:rsid w:val="003E241F"/>
    <w:rsid w:val="003E2F57"/>
    <w:rsid w:val="003E4925"/>
    <w:rsid w:val="003E4F65"/>
    <w:rsid w:val="003E507D"/>
    <w:rsid w:val="003E52C5"/>
    <w:rsid w:val="003E575A"/>
    <w:rsid w:val="003E5B54"/>
    <w:rsid w:val="003F0010"/>
    <w:rsid w:val="003F21B8"/>
    <w:rsid w:val="003F25A1"/>
    <w:rsid w:val="003F4E02"/>
    <w:rsid w:val="003F5926"/>
    <w:rsid w:val="003F6B40"/>
    <w:rsid w:val="00403FFF"/>
    <w:rsid w:val="004041CD"/>
    <w:rsid w:val="00406656"/>
    <w:rsid w:val="00407D6C"/>
    <w:rsid w:val="00413A7E"/>
    <w:rsid w:val="00414432"/>
    <w:rsid w:val="004163AA"/>
    <w:rsid w:val="00416801"/>
    <w:rsid w:val="00416E27"/>
    <w:rsid w:val="00417B66"/>
    <w:rsid w:val="00420707"/>
    <w:rsid w:val="004213DA"/>
    <w:rsid w:val="0042244A"/>
    <w:rsid w:val="004236AF"/>
    <w:rsid w:val="0042669A"/>
    <w:rsid w:val="004267BB"/>
    <w:rsid w:val="0042767E"/>
    <w:rsid w:val="00431600"/>
    <w:rsid w:val="00436F85"/>
    <w:rsid w:val="00437529"/>
    <w:rsid w:val="00440931"/>
    <w:rsid w:val="004411CA"/>
    <w:rsid w:val="004417FA"/>
    <w:rsid w:val="0044297C"/>
    <w:rsid w:val="00442E6C"/>
    <w:rsid w:val="004460C1"/>
    <w:rsid w:val="0044750D"/>
    <w:rsid w:val="00450098"/>
    <w:rsid w:val="004511C0"/>
    <w:rsid w:val="00451770"/>
    <w:rsid w:val="00451C8A"/>
    <w:rsid w:val="00453306"/>
    <w:rsid w:val="004548F5"/>
    <w:rsid w:val="00454E1A"/>
    <w:rsid w:val="00455A26"/>
    <w:rsid w:val="00456149"/>
    <w:rsid w:val="004561B5"/>
    <w:rsid w:val="00456D0E"/>
    <w:rsid w:val="0045726C"/>
    <w:rsid w:val="004614B9"/>
    <w:rsid w:val="00462779"/>
    <w:rsid w:val="004630C7"/>
    <w:rsid w:val="00463DAB"/>
    <w:rsid w:val="00466004"/>
    <w:rsid w:val="00466520"/>
    <w:rsid w:val="00470124"/>
    <w:rsid w:val="00471611"/>
    <w:rsid w:val="004721FA"/>
    <w:rsid w:val="004726A3"/>
    <w:rsid w:val="00473D93"/>
    <w:rsid w:val="00475FC6"/>
    <w:rsid w:val="00477217"/>
    <w:rsid w:val="004806B7"/>
    <w:rsid w:val="00480DE1"/>
    <w:rsid w:val="00480FD6"/>
    <w:rsid w:val="00482000"/>
    <w:rsid w:val="00482872"/>
    <w:rsid w:val="0048656E"/>
    <w:rsid w:val="0048687A"/>
    <w:rsid w:val="004901A0"/>
    <w:rsid w:val="00490B58"/>
    <w:rsid w:val="00491B13"/>
    <w:rsid w:val="004934C1"/>
    <w:rsid w:val="004948A1"/>
    <w:rsid w:val="00496405"/>
    <w:rsid w:val="004973FA"/>
    <w:rsid w:val="004A056A"/>
    <w:rsid w:val="004A47F3"/>
    <w:rsid w:val="004A53D4"/>
    <w:rsid w:val="004A646F"/>
    <w:rsid w:val="004A7E3C"/>
    <w:rsid w:val="004B1115"/>
    <w:rsid w:val="004B15B1"/>
    <w:rsid w:val="004B1C43"/>
    <w:rsid w:val="004B1D43"/>
    <w:rsid w:val="004B2BDD"/>
    <w:rsid w:val="004B2D0F"/>
    <w:rsid w:val="004B49EE"/>
    <w:rsid w:val="004B5055"/>
    <w:rsid w:val="004B5105"/>
    <w:rsid w:val="004C02FA"/>
    <w:rsid w:val="004C13A8"/>
    <w:rsid w:val="004C2C77"/>
    <w:rsid w:val="004C3464"/>
    <w:rsid w:val="004C497F"/>
    <w:rsid w:val="004C4B3C"/>
    <w:rsid w:val="004C5EF2"/>
    <w:rsid w:val="004C719C"/>
    <w:rsid w:val="004C72C7"/>
    <w:rsid w:val="004D0B66"/>
    <w:rsid w:val="004D1139"/>
    <w:rsid w:val="004D187E"/>
    <w:rsid w:val="004D1BCE"/>
    <w:rsid w:val="004D2670"/>
    <w:rsid w:val="004D4A2D"/>
    <w:rsid w:val="004D681C"/>
    <w:rsid w:val="004D78A9"/>
    <w:rsid w:val="004E0AD0"/>
    <w:rsid w:val="004E1238"/>
    <w:rsid w:val="004E1EC2"/>
    <w:rsid w:val="004E3DDA"/>
    <w:rsid w:val="004E4E17"/>
    <w:rsid w:val="004E53CB"/>
    <w:rsid w:val="004E53EE"/>
    <w:rsid w:val="004E53F6"/>
    <w:rsid w:val="004E78A9"/>
    <w:rsid w:val="004E7A6C"/>
    <w:rsid w:val="004E7AEB"/>
    <w:rsid w:val="004F396B"/>
    <w:rsid w:val="004F579B"/>
    <w:rsid w:val="004F73A5"/>
    <w:rsid w:val="005008C9"/>
    <w:rsid w:val="00501DDA"/>
    <w:rsid w:val="005039B4"/>
    <w:rsid w:val="00505BDB"/>
    <w:rsid w:val="005068EE"/>
    <w:rsid w:val="00506986"/>
    <w:rsid w:val="00506D4B"/>
    <w:rsid w:val="005106B2"/>
    <w:rsid w:val="00511D14"/>
    <w:rsid w:val="005120C1"/>
    <w:rsid w:val="0051233F"/>
    <w:rsid w:val="00514277"/>
    <w:rsid w:val="005156A8"/>
    <w:rsid w:val="00515FEE"/>
    <w:rsid w:val="0051784E"/>
    <w:rsid w:val="00517E65"/>
    <w:rsid w:val="00521B6D"/>
    <w:rsid w:val="00522AB4"/>
    <w:rsid w:val="0052333F"/>
    <w:rsid w:val="00525EBB"/>
    <w:rsid w:val="00526CF8"/>
    <w:rsid w:val="0053015F"/>
    <w:rsid w:val="00531632"/>
    <w:rsid w:val="0053176C"/>
    <w:rsid w:val="00532409"/>
    <w:rsid w:val="00537BDD"/>
    <w:rsid w:val="0054161B"/>
    <w:rsid w:val="00542ADD"/>
    <w:rsid w:val="00542FA4"/>
    <w:rsid w:val="005432ED"/>
    <w:rsid w:val="0054368F"/>
    <w:rsid w:val="005442A5"/>
    <w:rsid w:val="005475B3"/>
    <w:rsid w:val="00550C04"/>
    <w:rsid w:val="00551EDE"/>
    <w:rsid w:val="00552620"/>
    <w:rsid w:val="005528D2"/>
    <w:rsid w:val="00557BF5"/>
    <w:rsid w:val="00557C84"/>
    <w:rsid w:val="0056001F"/>
    <w:rsid w:val="005601C9"/>
    <w:rsid w:val="00560DE5"/>
    <w:rsid w:val="00561433"/>
    <w:rsid w:val="00561D9A"/>
    <w:rsid w:val="00563881"/>
    <w:rsid w:val="005719C5"/>
    <w:rsid w:val="0057394B"/>
    <w:rsid w:val="00573F2E"/>
    <w:rsid w:val="005751D2"/>
    <w:rsid w:val="00582018"/>
    <w:rsid w:val="005821A5"/>
    <w:rsid w:val="0058245B"/>
    <w:rsid w:val="005834AE"/>
    <w:rsid w:val="005836A3"/>
    <w:rsid w:val="00584459"/>
    <w:rsid w:val="00586072"/>
    <w:rsid w:val="00586A17"/>
    <w:rsid w:val="00586C27"/>
    <w:rsid w:val="00590019"/>
    <w:rsid w:val="0059143E"/>
    <w:rsid w:val="005921FF"/>
    <w:rsid w:val="00592778"/>
    <w:rsid w:val="00592871"/>
    <w:rsid w:val="00592C00"/>
    <w:rsid w:val="00595346"/>
    <w:rsid w:val="00595EA3"/>
    <w:rsid w:val="0059680C"/>
    <w:rsid w:val="00596EEC"/>
    <w:rsid w:val="005971E9"/>
    <w:rsid w:val="00597B68"/>
    <w:rsid w:val="00597E74"/>
    <w:rsid w:val="005A0080"/>
    <w:rsid w:val="005A25E3"/>
    <w:rsid w:val="005A444C"/>
    <w:rsid w:val="005B0A5A"/>
    <w:rsid w:val="005B1D1D"/>
    <w:rsid w:val="005B4BF6"/>
    <w:rsid w:val="005B5191"/>
    <w:rsid w:val="005C01B6"/>
    <w:rsid w:val="005C12CC"/>
    <w:rsid w:val="005C1A8E"/>
    <w:rsid w:val="005C1D7D"/>
    <w:rsid w:val="005C4AE1"/>
    <w:rsid w:val="005C602F"/>
    <w:rsid w:val="005D348E"/>
    <w:rsid w:val="005D496F"/>
    <w:rsid w:val="005D5AAD"/>
    <w:rsid w:val="005E2E42"/>
    <w:rsid w:val="005E3FB0"/>
    <w:rsid w:val="005E4738"/>
    <w:rsid w:val="005E57B8"/>
    <w:rsid w:val="005E6DD9"/>
    <w:rsid w:val="005E6F3F"/>
    <w:rsid w:val="005E7A7C"/>
    <w:rsid w:val="005F02BC"/>
    <w:rsid w:val="005F3646"/>
    <w:rsid w:val="005F406B"/>
    <w:rsid w:val="005F72A2"/>
    <w:rsid w:val="005F779E"/>
    <w:rsid w:val="005F7F03"/>
    <w:rsid w:val="00601429"/>
    <w:rsid w:val="00601E41"/>
    <w:rsid w:val="0060277A"/>
    <w:rsid w:val="00603A09"/>
    <w:rsid w:val="006054B3"/>
    <w:rsid w:val="00606F9B"/>
    <w:rsid w:val="006077F9"/>
    <w:rsid w:val="00611924"/>
    <w:rsid w:val="00611DC1"/>
    <w:rsid w:val="00612278"/>
    <w:rsid w:val="00613A06"/>
    <w:rsid w:val="00616FD0"/>
    <w:rsid w:val="00621A1B"/>
    <w:rsid w:val="00621D4D"/>
    <w:rsid w:val="00622B39"/>
    <w:rsid w:val="00622E5D"/>
    <w:rsid w:val="00625B31"/>
    <w:rsid w:val="00625DA1"/>
    <w:rsid w:val="00626471"/>
    <w:rsid w:val="006266A7"/>
    <w:rsid w:val="00626B59"/>
    <w:rsid w:val="00633AD2"/>
    <w:rsid w:val="00634386"/>
    <w:rsid w:val="00640F47"/>
    <w:rsid w:val="0064107D"/>
    <w:rsid w:val="006479C2"/>
    <w:rsid w:val="006509D4"/>
    <w:rsid w:val="006534A5"/>
    <w:rsid w:val="00657847"/>
    <w:rsid w:val="00657EBC"/>
    <w:rsid w:val="006601FD"/>
    <w:rsid w:val="0066066C"/>
    <w:rsid w:val="00660DE7"/>
    <w:rsid w:val="006614A4"/>
    <w:rsid w:val="0066468F"/>
    <w:rsid w:val="006701CB"/>
    <w:rsid w:val="00670C07"/>
    <w:rsid w:val="00673C33"/>
    <w:rsid w:val="0067492C"/>
    <w:rsid w:val="00675073"/>
    <w:rsid w:val="0068329C"/>
    <w:rsid w:val="00683915"/>
    <w:rsid w:val="00685D39"/>
    <w:rsid w:val="006864DA"/>
    <w:rsid w:val="00686B07"/>
    <w:rsid w:val="00687B6F"/>
    <w:rsid w:val="006909CA"/>
    <w:rsid w:val="00690B39"/>
    <w:rsid w:val="00692911"/>
    <w:rsid w:val="00692FF1"/>
    <w:rsid w:val="00696BAE"/>
    <w:rsid w:val="00697A17"/>
    <w:rsid w:val="00697CCF"/>
    <w:rsid w:val="006A0147"/>
    <w:rsid w:val="006A05E4"/>
    <w:rsid w:val="006A0682"/>
    <w:rsid w:val="006A1355"/>
    <w:rsid w:val="006A1FEB"/>
    <w:rsid w:val="006A43F0"/>
    <w:rsid w:val="006A4A99"/>
    <w:rsid w:val="006A4FAD"/>
    <w:rsid w:val="006A54ED"/>
    <w:rsid w:val="006A780A"/>
    <w:rsid w:val="006A7D78"/>
    <w:rsid w:val="006B170D"/>
    <w:rsid w:val="006B3999"/>
    <w:rsid w:val="006B439B"/>
    <w:rsid w:val="006B6C4C"/>
    <w:rsid w:val="006C2C88"/>
    <w:rsid w:val="006C38AF"/>
    <w:rsid w:val="006C3F2F"/>
    <w:rsid w:val="006C40E4"/>
    <w:rsid w:val="006C76CA"/>
    <w:rsid w:val="006D0BC5"/>
    <w:rsid w:val="006D436D"/>
    <w:rsid w:val="006D55F7"/>
    <w:rsid w:val="006D5DCB"/>
    <w:rsid w:val="006E2771"/>
    <w:rsid w:val="006E29E4"/>
    <w:rsid w:val="006E2AA8"/>
    <w:rsid w:val="006E4238"/>
    <w:rsid w:val="006E4CB8"/>
    <w:rsid w:val="006E67D9"/>
    <w:rsid w:val="006F0F70"/>
    <w:rsid w:val="006F1510"/>
    <w:rsid w:val="006F416A"/>
    <w:rsid w:val="006F4FB9"/>
    <w:rsid w:val="006F7398"/>
    <w:rsid w:val="006F765C"/>
    <w:rsid w:val="006F769F"/>
    <w:rsid w:val="007013F9"/>
    <w:rsid w:val="00701534"/>
    <w:rsid w:val="0070206F"/>
    <w:rsid w:val="00705C25"/>
    <w:rsid w:val="00705C36"/>
    <w:rsid w:val="00705DAA"/>
    <w:rsid w:val="00706A1D"/>
    <w:rsid w:val="00706D14"/>
    <w:rsid w:val="00712729"/>
    <w:rsid w:val="00712C16"/>
    <w:rsid w:val="00714FB9"/>
    <w:rsid w:val="0071615B"/>
    <w:rsid w:val="007164ED"/>
    <w:rsid w:val="007170D4"/>
    <w:rsid w:val="00717980"/>
    <w:rsid w:val="00720784"/>
    <w:rsid w:val="00721FE2"/>
    <w:rsid w:val="00724674"/>
    <w:rsid w:val="007251A5"/>
    <w:rsid w:val="00726DC0"/>
    <w:rsid w:val="00730616"/>
    <w:rsid w:val="00730662"/>
    <w:rsid w:val="0073395A"/>
    <w:rsid w:val="00742F1F"/>
    <w:rsid w:val="00746EE3"/>
    <w:rsid w:val="00747E44"/>
    <w:rsid w:val="007502BA"/>
    <w:rsid w:val="0075129B"/>
    <w:rsid w:val="007513EF"/>
    <w:rsid w:val="007540A3"/>
    <w:rsid w:val="0075604C"/>
    <w:rsid w:val="00756E62"/>
    <w:rsid w:val="00757074"/>
    <w:rsid w:val="00757F38"/>
    <w:rsid w:val="0076043F"/>
    <w:rsid w:val="007609EE"/>
    <w:rsid w:val="00760BC6"/>
    <w:rsid w:val="00761D05"/>
    <w:rsid w:val="00762139"/>
    <w:rsid w:val="007630CD"/>
    <w:rsid w:val="00763E1F"/>
    <w:rsid w:val="0077188C"/>
    <w:rsid w:val="00772696"/>
    <w:rsid w:val="00772A56"/>
    <w:rsid w:val="00773A9A"/>
    <w:rsid w:val="00774882"/>
    <w:rsid w:val="0077598E"/>
    <w:rsid w:val="007765B4"/>
    <w:rsid w:val="00781977"/>
    <w:rsid w:val="0078350E"/>
    <w:rsid w:val="00786130"/>
    <w:rsid w:val="00787EFE"/>
    <w:rsid w:val="007907D7"/>
    <w:rsid w:val="00791041"/>
    <w:rsid w:val="00791111"/>
    <w:rsid w:val="007918BE"/>
    <w:rsid w:val="00792466"/>
    <w:rsid w:val="00795FEE"/>
    <w:rsid w:val="00796EF6"/>
    <w:rsid w:val="007A0C9A"/>
    <w:rsid w:val="007A1159"/>
    <w:rsid w:val="007A296B"/>
    <w:rsid w:val="007A3884"/>
    <w:rsid w:val="007A446E"/>
    <w:rsid w:val="007A5989"/>
    <w:rsid w:val="007A7222"/>
    <w:rsid w:val="007A7974"/>
    <w:rsid w:val="007B1A30"/>
    <w:rsid w:val="007B4F9E"/>
    <w:rsid w:val="007B599F"/>
    <w:rsid w:val="007B627B"/>
    <w:rsid w:val="007C11B7"/>
    <w:rsid w:val="007C1A37"/>
    <w:rsid w:val="007C200B"/>
    <w:rsid w:val="007C20C7"/>
    <w:rsid w:val="007C2BE0"/>
    <w:rsid w:val="007C6DEB"/>
    <w:rsid w:val="007D191B"/>
    <w:rsid w:val="007D3277"/>
    <w:rsid w:val="007D3DDB"/>
    <w:rsid w:val="007D462C"/>
    <w:rsid w:val="007D5A39"/>
    <w:rsid w:val="007E5B54"/>
    <w:rsid w:val="007F02BE"/>
    <w:rsid w:val="007F0A7E"/>
    <w:rsid w:val="007F1090"/>
    <w:rsid w:val="007F1421"/>
    <w:rsid w:val="007F2408"/>
    <w:rsid w:val="007F24E2"/>
    <w:rsid w:val="007F3680"/>
    <w:rsid w:val="007F3E3B"/>
    <w:rsid w:val="007F7396"/>
    <w:rsid w:val="00802EF1"/>
    <w:rsid w:val="0080429E"/>
    <w:rsid w:val="00804E57"/>
    <w:rsid w:val="008068BF"/>
    <w:rsid w:val="00807395"/>
    <w:rsid w:val="00810BD7"/>
    <w:rsid w:val="00810C50"/>
    <w:rsid w:val="008110C5"/>
    <w:rsid w:val="00812BC5"/>
    <w:rsid w:val="00813885"/>
    <w:rsid w:val="00814B28"/>
    <w:rsid w:val="00814F6B"/>
    <w:rsid w:val="0081575D"/>
    <w:rsid w:val="0081601B"/>
    <w:rsid w:val="008178E5"/>
    <w:rsid w:val="00820026"/>
    <w:rsid w:val="00820388"/>
    <w:rsid w:val="00823988"/>
    <w:rsid w:val="00823D53"/>
    <w:rsid w:val="00825BA2"/>
    <w:rsid w:val="008270E4"/>
    <w:rsid w:val="00830B71"/>
    <w:rsid w:val="00830B73"/>
    <w:rsid w:val="00831AF5"/>
    <w:rsid w:val="00836A02"/>
    <w:rsid w:val="008379BF"/>
    <w:rsid w:val="008413B4"/>
    <w:rsid w:val="0084181A"/>
    <w:rsid w:val="008426B4"/>
    <w:rsid w:val="00842EE5"/>
    <w:rsid w:val="00843400"/>
    <w:rsid w:val="00843515"/>
    <w:rsid w:val="00845EA1"/>
    <w:rsid w:val="008470F7"/>
    <w:rsid w:val="00850200"/>
    <w:rsid w:val="00850CB1"/>
    <w:rsid w:val="00857BD8"/>
    <w:rsid w:val="00862A82"/>
    <w:rsid w:val="008647CD"/>
    <w:rsid w:val="00865834"/>
    <w:rsid w:val="00865848"/>
    <w:rsid w:val="00866404"/>
    <w:rsid w:val="00867AB8"/>
    <w:rsid w:val="00867F46"/>
    <w:rsid w:val="008719EC"/>
    <w:rsid w:val="00873E65"/>
    <w:rsid w:val="00874FE9"/>
    <w:rsid w:val="00875A6E"/>
    <w:rsid w:val="0088165B"/>
    <w:rsid w:val="008826A0"/>
    <w:rsid w:val="008829F8"/>
    <w:rsid w:val="00884859"/>
    <w:rsid w:val="008858D2"/>
    <w:rsid w:val="00885D27"/>
    <w:rsid w:val="00886F0F"/>
    <w:rsid w:val="00890DC5"/>
    <w:rsid w:val="00891D2D"/>
    <w:rsid w:val="00897363"/>
    <w:rsid w:val="00897800"/>
    <w:rsid w:val="008A0056"/>
    <w:rsid w:val="008A00A1"/>
    <w:rsid w:val="008A2AE6"/>
    <w:rsid w:val="008A3FD9"/>
    <w:rsid w:val="008A4085"/>
    <w:rsid w:val="008A560D"/>
    <w:rsid w:val="008A7889"/>
    <w:rsid w:val="008B0D62"/>
    <w:rsid w:val="008B1279"/>
    <w:rsid w:val="008B176B"/>
    <w:rsid w:val="008B2471"/>
    <w:rsid w:val="008B3320"/>
    <w:rsid w:val="008B4979"/>
    <w:rsid w:val="008B5644"/>
    <w:rsid w:val="008B770E"/>
    <w:rsid w:val="008C18D2"/>
    <w:rsid w:val="008C1D2D"/>
    <w:rsid w:val="008C2D14"/>
    <w:rsid w:val="008C32ED"/>
    <w:rsid w:val="008C4771"/>
    <w:rsid w:val="008D16FF"/>
    <w:rsid w:val="008D1BBB"/>
    <w:rsid w:val="008D25F3"/>
    <w:rsid w:val="008D551B"/>
    <w:rsid w:val="008D5874"/>
    <w:rsid w:val="008D5997"/>
    <w:rsid w:val="008D68E8"/>
    <w:rsid w:val="008D6CF2"/>
    <w:rsid w:val="008D6E11"/>
    <w:rsid w:val="008E21EC"/>
    <w:rsid w:val="008E3849"/>
    <w:rsid w:val="008E4383"/>
    <w:rsid w:val="008F4808"/>
    <w:rsid w:val="008F5F1E"/>
    <w:rsid w:val="008F6086"/>
    <w:rsid w:val="009000BA"/>
    <w:rsid w:val="0090093B"/>
    <w:rsid w:val="00900BF2"/>
    <w:rsid w:val="00900CFA"/>
    <w:rsid w:val="00902947"/>
    <w:rsid w:val="009037A2"/>
    <w:rsid w:val="00904C1D"/>
    <w:rsid w:val="00904E0B"/>
    <w:rsid w:val="0091182B"/>
    <w:rsid w:val="00913204"/>
    <w:rsid w:val="00913970"/>
    <w:rsid w:val="0091455F"/>
    <w:rsid w:val="00914FCB"/>
    <w:rsid w:val="00915068"/>
    <w:rsid w:val="00915B31"/>
    <w:rsid w:val="00916A9E"/>
    <w:rsid w:val="00920CE5"/>
    <w:rsid w:val="00921E4B"/>
    <w:rsid w:val="0092214E"/>
    <w:rsid w:val="0092413D"/>
    <w:rsid w:val="00924FEC"/>
    <w:rsid w:val="00930D77"/>
    <w:rsid w:val="00931A85"/>
    <w:rsid w:val="00931CB1"/>
    <w:rsid w:val="00932DD4"/>
    <w:rsid w:val="00934EA8"/>
    <w:rsid w:val="00935F7C"/>
    <w:rsid w:val="00936165"/>
    <w:rsid w:val="00940C55"/>
    <w:rsid w:val="009428A3"/>
    <w:rsid w:val="00943E4D"/>
    <w:rsid w:val="00944978"/>
    <w:rsid w:val="0094584D"/>
    <w:rsid w:val="00947713"/>
    <w:rsid w:val="00953811"/>
    <w:rsid w:val="00953813"/>
    <w:rsid w:val="00956748"/>
    <w:rsid w:val="00957410"/>
    <w:rsid w:val="009577EF"/>
    <w:rsid w:val="00961A36"/>
    <w:rsid w:val="00962248"/>
    <w:rsid w:val="009639C7"/>
    <w:rsid w:val="0097160D"/>
    <w:rsid w:val="0097164F"/>
    <w:rsid w:val="00972151"/>
    <w:rsid w:val="00972EC0"/>
    <w:rsid w:val="00975226"/>
    <w:rsid w:val="00976D7A"/>
    <w:rsid w:val="00977CFC"/>
    <w:rsid w:val="009829DB"/>
    <w:rsid w:val="00985836"/>
    <w:rsid w:val="009870B5"/>
    <w:rsid w:val="00992166"/>
    <w:rsid w:val="00992171"/>
    <w:rsid w:val="009923BD"/>
    <w:rsid w:val="00992877"/>
    <w:rsid w:val="00993288"/>
    <w:rsid w:val="009934EE"/>
    <w:rsid w:val="00993736"/>
    <w:rsid w:val="00994D47"/>
    <w:rsid w:val="0099642E"/>
    <w:rsid w:val="009A1049"/>
    <w:rsid w:val="009A20DB"/>
    <w:rsid w:val="009A33C0"/>
    <w:rsid w:val="009A3563"/>
    <w:rsid w:val="009B0B65"/>
    <w:rsid w:val="009B290F"/>
    <w:rsid w:val="009B2A4A"/>
    <w:rsid w:val="009B3982"/>
    <w:rsid w:val="009B5494"/>
    <w:rsid w:val="009B70DF"/>
    <w:rsid w:val="009B7257"/>
    <w:rsid w:val="009C0430"/>
    <w:rsid w:val="009C1E31"/>
    <w:rsid w:val="009C43E2"/>
    <w:rsid w:val="009C5024"/>
    <w:rsid w:val="009C6E05"/>
    <w:rsid w:val="009C76F3"/>
    <w:rsid w:val="009C7CAC"/>
    <w:rsid w:val="009D43C3"/>
    <w:rsid w:val="009D52EE"/>
    <w:rsid w:val="009D626E"/>
    <w:rsid w:val="009D6601"/>
    <w:rsid w:val="009D70EF"/>
    <w:rsid w:val="009E5585"/>
    <w:rsid w:val="009E7BAF"/>
    <w:rsid w:val="009F018D"/>
    <w:rsid w:val="009F243A"/>
    <w:rsid w:val="009F4DDA"/>
    <w:rsid w:val="009F6D9B"/>
    <w:rsid w:val="00A0026F"/>
    <w:rsid w:val="00A006E4"/>
    <w:rsid w:val="00A036EA"/>
    <w:rsid w:val="00A04A2A"/>
    <w:rsid w:val="00A07077"/>
    <w:rsid w:val="00A07286"/>
    <w:rsid w:val="00A101BD"/>
    <w:rsid w:val="00A113F9"/>
    <w:rsid w:val="00A144C6"/>
    <w:rsid w:val="00A14D33"/>
    <w:rsid w:val="00A1669C"/>
    <w:rsid w:val="00A168BE"/>
    <w:rsid w:val="00A16C45"/>
    <w:rsid w:val="00A17B7C"/>
    <w:rsid w:val="00A2450C"/>
    <w:rsid w:val="00A25703"/>
    <w:rsid w:val="00A2725E"/>
    <w:rsid w:val="00A27829"/>
    <w:rsid w:val="00A31B71"/>
    <w:rsid w:val="00A3435E"/>
    <w:rsid w:val="00A3515F"/>
    <w:rsid w:val="00A36420"/>
    <w:rsid w:val="00A3646F"/>
    <w:rsid w:val="00A364F4"/>
    <w:rsid w:val="00A369B6"/>
    <w:rsid w:val="00A376D9"/>
    <w:rsid w:val="00A400A6"/>
    <w:rsid w:val="00A4115B"/>
    <w:rsid w:val="00A42EB0"/>
    <w:rsid w:val="00A42FB6"/>
    <w:rsid w:val="00A440BF"/>
    <w:rsid w:val="00A44137"/>
    <w:rsid w:val="00A4526B"/>
    <w:rsid w:val="00A45922"/>
    <w:rsid w:val="00A45CD6"/>
    <w:rsid w:val="00A57FB5"/>
    <w:rsid w:val="00A60790"/>
    <w:rsid w:val="00A61B07"/>
    <w:rsid w:val="00A62158"/>
    <w:rsid w:val="00A65103"/>
    <w:rsid w:val="00A652C8"/>
    <w:rsid w:val="00A67802"/>
    <w:rsid w:val="00A70F9B"/>
    <w:rsid w:val="00A7181B"/>
    <w:rsid w:val="00A71DEB"/>
    <w:rsid w:val="00A72F0E"/>
    <w:rsid w:val="00A73E5D"/>
    <w:rsid w:val="00A754DA"/>
    <w:rsid w:val="00A77ECB"/>
    <w:rsid w:val="00A81281"/>
    <w:rsid w:val="00A8171A"/>
    <w:rsid w:val="00A822C8"/>
    <w:rsid w:val="00A82EAF"/>
    <w:rsid w:val="00A84666"/>
    <w:rsid w:val="00A84AC6"/>
    <w:rsid w:val="00A84D27"/>
    <w:rsid w:val="00A867C8"/>
    <w:rsid w:val="00A8697D"/>
    <w:rsid w:val="00A87E97"/>
    <w:rsid w:val="00A9018B"/>
    <w:rsid w:val="00A92D28"/>
    <w:rsid w:val="00A95886"/>
    <w:rsid w:val="00AA1552"/>
    <w:rsid w:val="00AA54D4"/>
    <w:rsid w:val="00AA588A"/>
    <w:rsid w:val="00AB2CE5"/>
    <w:rsid w:val="00AB2CFB"/>
    <w:rsid w:val="00AB3754"/>
    <w:rsid w:val="00AB3EF5"/>
    <w:rsid w:val="00AB45DD"/>
    <w:rsid w:val="00AB77FE"/>
    <w:rsid w:val="00AC00D8"/>
    <w:rsid w:val="00AC04F3"/>
    <w:rsid w:val="00AC1F2A"/>
    <w:rsid w:val="00AC21FC"/>
    <w:rsid w:val="00AC2FF1"/>
    <w:rsid w:val="00AC3864"/>
    <w:rsid w:val="00AC5249"/>
    <w:rsid w:val="00AD5DB4"/>
    <w:rsid w:val="00AE0F19"/>
    <w:rsid w:val="00AE1A8A"/>
    <w:rsid w:val="00AE4416"/>
    <w:rsid w:val="00AE44F1"/>
    <w:rsid w:val="00AE6036"/>
    <w:rsid w:val="00AE63F5"/>
    <w:rsid w:val="00AE7082"/>
    <w:rsid w:val="00AE72A0"/>
    <w:rsid w:val="00AF18C6"/>
    <w:rsid w:val="00AF1F8F"/>
    <w:rsid w:val="00AF2AAC"/>
    <w:rsid w:val="00AF2AF7"/>
    <w:rsid w:val="00AF35DB"/>
    <w:rsid w:val="00AF39F3"/>
    <w:rsid w:val="00AF4555"/>
    <w:rsid w:val="00AF4D5C"/>
    <w:rsid w:val="00AF6236"/>
    <w:rsid w:val="00B004E1"/>
    <w:rsid w:val="00B03DD5"/>
    <w:rsid w:val="00B050E7"/>
    <w:rsid w:val="00B05828"/>
    <w:rsid w:val="00B0609A"/>
    <w:rsid w:val="00B063BF"/>
    <w:rsid w:val="00B15915"/>
    <w:rsid w:val="00B16172"/>
    <w:rsid w:val="00B1655E"/>
    <w:rsid w:val="00B224F6"/>
    <w:rsid w:val="00B22919"/>
    <w:rsid w:val="00B229C5"/>
    <w:rsid w:val="00B24D1B"/>
    <w:rsid w:val="00B26EBA"/>
    <w:rsid w:val="00B26EC3"/>
    <w:rsid w:val="00B302BD"/>
    <w:rsid w:val="00B31B61"/>
    <w:rsid w:val="00B32060"/>
    <w:rsid w:val="00B340BC"/>
    <w:rsid w:val="00B34273"/>
    <w:rsid w:val="00B34663"/>
    <w:rsid w:val="00B35355"/>
    <w:rsid w:val="00B36139"/>
    <w:rsid w:val="00B37565"/>
    <w:rsid w:val="00B37C6F"/>
    <w:rsid w:val="00B37DCB"/>
    <w:rsid w:val="00B418B8"/>
    <w:rsid w:val="00B42D36"/>
    <w:rsid w:val="00B44BB3"/>
    <w:rsid w:val="00B45D48"/>
    <w:rsid w:val="00B47D9C"/>
    <w:rsid w:val="00B50C93"/>
    <w:rsid w:val="00B5125B"/>
    <w:rsid w:val="00B51F71"/>
    <w:rsid w:val="00B52B63"/>
    <w:rsid w:val="00B53F3C"/>
    <w:rsid w:val="00B5501A"/>
    <w:rsid w:val="00B554A0"/>
    <w:rsid w:val="00B6121F"/>
    <w:rsid w:val="00B63196"/>
    <w:rsid w:val="00B65B6F"/>
    <w:rsid w:val="00B6648F"/>
    <w:rsid w:val="00B66DB2"/>
    <w:rsid w:val="00B7209C"/>
    <w:rsid w:val="00B727C0"/>
    <w:rsid w:val="00B73977"/>
    <w:rsid w:val="00B7492A"/>
    <w:rsid w:val="00B74BED"/>
    <w:rsid w:val="00B7620B"/>
    <w:rsid w:val="00B764CF"/>
    <w:rsid w:val="00B7684D"/>
    <w:rsid w:val="00B8068C"/>
    <w:rsid w:val="00B80B8E"/>
    <w:rsid w:val="00B817C0"/>
    <w:rsid w:val="00B84E7C"/>
    <w:rsid w:val="00B85571"/>
    <w:rsid w:val="00B85D8B"/>
    <w:rsid w:val="00B91D5E"/>
    <w:rsid w:val="00B92E4D"/>
    <w:rsid w:val="00B9457D"/>
    <w:rsid w:val="00B96749"/>
    <w:rsid w:val="00B97319"/>
    <w:rsid w:val="00B976C3"/>
    <w:rsid w:val="00BA3750"/>
    <w:rsid w:val="00BA565B"/>
    <w:rsid w:val="00BA56D9"/>
    <w:rsid w:val="00BA6725"/>
    <w:rsid w:val="00BA7E79"/>
    <w:rsid w:val="00BB19F9"/>
    <w:rsid w:val="00BB327C"/>
    <w:rsid w:val="00BB4C83"/>
    <w:rsid w:val="00BB5915"/>
    <w:rsid w:val="00BC01C9"/>
    <w:rsid w:val="00BC0447"/>
    <w:rsid w:val="00BC106D"/>
    <w:rsid w:val="00BC1630"/>
    <w:rsid w:val="00BC1FA8"/>
    <w:rsid w:val="00BC2BB9"/>
    <w:rsid w:val="00BC330F"/>
    <w:rsid w:val="00BC40B7"/>
    <w:rsid w:val="00BC4F36"/>
    <w:rsid w:val="00BC5D1C"/>
    <w:rsid w:val="00BC6169"/>
    <w:rsid w:val="00BC64BA"/>
    <w:rsid w:val="00BD109B"/>
    <w:rsid w:val="00BD12EE"/>
    <w:rsid w:val="00BD2A90"/>
    <w:rsid w:val="00BD2C88"/>
    <w:rsid w:val="00BD2FF2"/>
    <w:rsid w:val="00BD3E91"/>
    <w:rsid w:val="00BD4487"/>
    <w:rsid w:val="00BD5E67"/>
    <w:rsid w:val="00BE146A"/>
    <w:rsid w:val="00BE2DA0"/>
    <w:rsid w:val="00BE3426"/>
    <w:rsid w:val="00BE5C99"/>
    <w:rsid w:val="00BE5FCF"/>
    <w:rsid w:val="00BF0A3F"/>
    <w:rsid w:val="00BF407C"/>
    <w:rsid w:val="00BF4439"/>
    <w:rsid w:val="00BF4A6C"/>
    <w:rsid w:val="00BF54B5"/>
    <w:rsid w:val="00BF57A0"/>
    <w:rsid w:val="00BF6206"/>
    <w:rsid w:val="00BF7562"/>
    <w:rsid w:val="00C01138"/>
    <w:rsid w:val="00C01EBD"/>
    <w:rsid w:val="00C02150"/>
    <w:rsid w:val="00C02303"/>
    <w:rsid w:val="00C05E71"/>
    <w:rsid w:val="00C05F9E"/>
    <w:rsid w:val="00C07031"/>
    <w:rsid w:val="00C10B93"/>
    <w:rsid w:val="00C11B16"/>
    <w:rsid w:val="00C13DAD"/>
    <w:rsid w:val="00C1444C"/>
    <w:rsid w:val="00C15367"/>
    <w:rsid w:val="00C15646"/>
    <w:rsid w:val="00C15A96"/>
    <w:rsid w:val="00C16D15"/>
    <w:rsid w:val="00C2003D"/>
    <w:rsid w:val="00C20309"/>
    <w:rsid w:val="00C2064F"/>
    <w:rsid w:val="00C21351"/>
    <w:rsid w:val="00C2197C"/>
    <w:rsid w:val="00C224EC"/>
    <w:rsid w:val="00C23766"/>
    <w:rsid w:val="00C238F9"/>
    <w:rsid w:val="00C248C4"/>
    <w:rsid w:val="00C318C4"/>
    <w:rsid w:val="00C327E8"/>
    <w:rsid w:val="00C33D1A"/>
    <w:rsid w:val="00C33FB1"/>
    <w:rsid w:val="00C35E73"/>
    <w:rsid w:val="00C36374"/>
    <w:rsid w:val="00C41302"/>
    <w:rsid w:val="00C41324"/>
    <w:rsid w:val="00C4146B"/>
    <w:rsid w:val="00C42D82"/>
    <w:rsid w:val="00C47A9C"/>
    <w:rsid w:val="00C5130A"/>
    <w:rsid w:val="00C516EF"/>
    <w:rsid w:val="00C53D9A"/>
    <w:rsid w:val="00C54AC0"/>
    <w:rsid w:val="00C569A9"/>
    <w:rsid w:val="00C570D4"/>
    <w:rsid w:val="00C574E8"/>
    <w:rsid w:val="00C612A2"/>
    <w:rsid w:val="00C61540"/>
    <w:rsid w:val="00C640CB"/>
    <w:rsid w:val="00C657D6"/>
    <w:rsid w:val="00C71230"/>
    <w:rsid w:val="00C71414"/>
    <w:rsid w:val="00C73A01"/>
    <w:rsid w:val="00C745A6"/>
    <w:rsid w:val="00C74732"/>
    <w:rsid w:val="00C756B3"/>
    <w:rsid w:val="00C768F5"/>
    <w:rsid w:val="00C826EA"/>
    <w:rsid w:val="00C82DDD"/>
    <w:rsid w:val="00C854F8"/>
    <w:rsid w:val="00C857E9"/>
    <w:rsid w:val="00C868B5"/>
    <w:rsid w:val="00C93DED"/>
    <w:rsid w:val="00C95182"/>
    <w:rsid w:val="00C95C2C"/>
    <w:rsid w:val="00C95EBB"/>
    <w:rsid w:val="00C966DA"/>
    <w:rsid w:val="00C96C1E"/>
    <w:rsid w:val="00C970FC"/>
    <w:rsid w:val="00CA5843"/>
    <w:rsid w:val="00CB022E"/>
    <w:rsid w:val="00CB1A21"/>
    <w:rsid w:val="00CB23BA"/>
    <w:rsid w:val="00CB3D23"/>
    <w:rsid w:val="00CB45D1"/>
    <w:rsid w:val="00CB710D"/>
    <w:rsid w:val="00CC0460"/>
    <w:rsid w:val="00CC13A7"/>
    <w:rsid w:val="00CC1A24"/>
    <w:rsid w:val="00CC3A1B"/>
    <w:rsid w:val="00CC3C18"/>
    <w:rsid w:val="00CC3FB1"/>
    <w:rsid w:val="00CC5618"/>
    <w:rsid w:val="00CD0FCB"/>
    <w:rsid w:val="00CD14F9"/>
    <w:rsid w:val="00CD2D2D"/>
    <w:rsid w:val="00CD57D9"/>
    <w:rsid w:val="00CE02FE"/>
    <w:rsid w:val="00CE0CBD"/>
    <w:rsid w:val="00CE1827"/>
    <w:rsid w:val="00CE1DA7"/>
    <w:rsid w:val="00CE32E6"/>
    <w:rsid w:val="00CE47A9"/>
    <w:rsid w:val="00CE4DAA"/>
    <w:rsid w:val="00CE56E2"/>
    <w:rsid w:val="00CE5A08"/>
    <w:rsid w:val="00CE6A60"/>
    <w:rsid w:val="00CF224C"/>
    <w:rsid w:val="00CF249C"/>
    <w:rsid w:val="00CF40A5"/>
    <w:rsid w:val="00CF6D0F"/>
    <w:rsid w:val="00CF7365"/>
    <w:rsid w:val="00D00D4A"/>
    <w:rsid w:val="00D01FA3"/>
    <w:rsid w:val="00D03AC3"/>
    <w:rsid w:val="00D04481"/>
    <w:rsid w:val="00D05CA6"/>
    <w:rsid w:val="00D05E42"/>
    <w:rsid w:val="00D0747A"/>
    <w:rsid w:val="00D07F1C"/>
    <w:rsid w:val="00D10EBA"/>
    <w:rsid w:val="00D121C5"/>
    <w:rsid w:val="00D16A7B"/>
    <w:rsid w:val="00D17BD6"/>
    <w:rsid w:val="00D22AD0"/>
    <w:rsid w:val="00D23CB4"/>
    <w:rsid w:val="00D25AB9"/>
    <w:rsid w:val="00D25FFD"/>
    <w:rsid w:val="00D30375"/>
    <w:rsid w:val="00D306DD"/>
    <w:rsid w:val="00D31F05"/>
    <w:rsid w:val="00D32C50"/>
    <w:rsid w:val="00D34A36"/>
    <w:rsid w:val="00D35BF6"/>
    <w:rsid w:val="00D374E9"/>
    <w:rsid w:val="00D4214B"/>
    <w:rsid w:val="00D42E65"/>
    <w:rsid w:val="00D4391F"/>
    <w:rsid w:val="00D4534F"/>
    <w:rsid w:val="00D453CD"/>
    <w:rsid w:val="00D505F6"/>
    <w:rsid w:val="00D512E1"/>
    <w:rsid w:val="00D516A4"/>
    <w:rsid w:val="00D517C6"/>
    <w:rsid w:val="00D51B6F"/>
    <w:rsid w:val="00D55D8A"/>
    <w:rsid w:val="00D5615A"/>
    <w:rsid w:val="00D56242"/>
    <w:rsid w:val="00D56DDB"/>
    <w:rsid w:val="00D628A3"/>
    <w:rsid w:val="00D645F8"/>
    <w:rsid w:val="00D65C4E"/>
    <w:rsid w:val="00D6602F"/>
    <w:rsid w:val="00D67BE1"/>
    <w:rsid w:val="00D70EEC"/>
    <w:rsid w:val="00D71283"/>
    <w:rsid w:val="00D72892"/>
    <w:rsid w:val="00D74CC2"/>
    <w:rsid w:val="00D76FAC"/>
    <w:rsid w:val="00D800A1"/>
    <w:rsid w:val="00D80A70"/>
    <w:rsid w:val="00D825B4"/>
    <w:rsid w:val="00D83D30"/>
    <w:rsid w:val="00D847D5"/>
    <w:rsid w:val="00D86B24"/>
    <w:rsid w:val="00D872E4"/>
    <w:rsid w:val="00D91FF5"/>
    <w:rsid w:val="00D925B3"/>
    <w:rsid w:val="00D928F6"/>
    <w:rsid w:val="00D936CF"/>
    <w:rsid w:val="00D94187"/>
    <w:rsid w:val="00D94FCE"/>
    <w:rsid w:val="00D961A1"/>
    <w:rsid w:val="00D9664C"/>
    <w:rsid w:val="00D96E60"/>
    <w:rsid w:val="00DA0203"/>
    <w:rsid w:val="00DA1C90"/>
    <w:rsid w:val="00DA49A2"/>
    <w:rsid w:val="00DA7B5D"/>
    <w:rsid w:val="00DA7CC5"/>
    <w:rsid w:val="00DB025B"/>
    <w:rsid w:val="00DB0D6F"/>
    <w:rsid w:val="00DB303A"/>
    <w:rsid w:val="00DB3CE8"/>
    <w:rsid w:val="00DC00F4"/>
    <w:rsid w:val="00DC0E06"/>
    <w:rsid w:val="00DC2520"/>
    <w:rsid w:val="00DC26C4"/>
    <w:rsid w:val="00DC3C9B"/>
    <w:rsid w:val="00DC4302"/>
    <w:rsid w:val="00DC48BC"/>
    <w:rsid w:val="00DC51D4"/>
    <w:rsid w:val="00DC78E4"/>
    <w:rsid w:val="00DC7D08"/>
    <w:rsid w:val="00DD078B"/>
    <w:rsid w:val="00DD133D"/>
    <w:rsid w:val="00DD18A2"/>
    <w:rsid w:val="00DD1C52"/>
    <w:rsid w:val="00DD3E1F"/>
    <w:rsid w:val="00DD5B37"/>
    <w:rsid w:val="00DD5ED2"/>
    <w:rsid w:val="00DE08F8"/>
    <w:rsid w:val="00DE1D10"/>
    <w:rsid w:val="00DE1F52"/>
    <w:rsid w:val="00DE2BE2"/>
    <w:rsid w:val="00DE2D48"/>
    <w:rsid w:val="00DE3178"/>
    <w:rsid w:val="00DE65E8"/>
    <w:rsid w:val="00DE78E9"/>
    <w:rsid w:val="00DF2385"/>
    <w:rsid w:val="00DF3F30"/>
    <w:rsid w:val="00E0059D"/>
    <w:rsid w:val="00E04A76"/>
    <w:rsid w:val="00E06A45"/>
    <w:rsid w:val="00E074F1"/>
    <w:rsid w:val="00E10F4A"/>
    <w:rsid w:val="00E1172D"/>
    <w:rsid w:val="00E15DC2"/>
    <w:rsid w:val="00E162C0"/>
    <w:rsid w:val="00E16734"/>
    <w:rsid w:val="00E16B06"/>
    <w:rsid w:val="00E228BA"/>
    <w:rsid w:val="00E23B35"/>
    <w:rsid w:val="00E23EED"/>
    <w:rsid w:val="00E24925"/>
    <w:rsid w:val="00E305D5"/>
    <w:rsid w:val="00E30E78"/>
    <w:rsid w:val="00E36A3D"/>
    <w:rsid w:val="00E4051D"/>
    <w:rsid w:val="00E41805"/>
    <w:rsid w:val="00E425F0"/>
    <w:rsid w:val="00E427CF"/>
    <w:rsid w:val="00E42FC7"/>
    <w:rsid w:val="00E44998"/>
    <w:rsid w:val="00E4530E"/>
    <w:rsid w:val="00E461D8"/>
    <w:rsid w:val="00E467AC"/>
    <w:rsid w:val="00E46DAF"/>
    <w:rsid w:val="00E50E03"/>
    <w:rsid w:val="00E51140"/>
    <w:rsid w:val="00E5114B"/>
    <w:rsid w:val="00E51655"/>
    <w:rsid w:val="00E53BAD"/>
    <w:rsid w:val="00E544DA"/>
    <w:rsid w:val="00E60A9C"/>
    <w:rsid w:val="00E60E39"/>
    <w:rsid w:val="00E62918"/>
    <w:rsid w:val="00E63665"/>
    <w:rsid w:val="00E644A6"/>
    <w:rsid w:val="00E644B0"/>
    <w:rsid w:val="00E713C8"/>
    <w:rsid w:val="00E75A80"/>
    <w:rsid w:val="00E814FE"/>
    <w:rsid w:val="00E816F0"/>
    <w:rsid w:val="00E817BE"/>
    <w:rsid w:val="00E821F4"/>
    <w:rsid w:val="00E84064"/>
    <w:rsid w:val="00E84841"/>
    <w:rsid w:val="00E8498B"/>
    <w:rsid w:val="00E849B1"/>
    <w:rsid w:val="00E84E2A"/>
    <w:rsid w:val="00E85171"/>
    <w:rsid w:val="00E8575F"/>
    <w:rsid w:val="00E907B3"/>
    <w:rsid w:val="00E91D97"/>
    <w:rsid w:val="00E93BB8"/>
    <w:rsid w:val="00E94EC6"/>
    <w:rsid w:val="00EA06E4"/>
    <w:rsid w:val="00EA0CCB"/>
    <w:rsid w:val="00EA159F"/>
    <w:rsid w:val="00EA52A8"/>
    <w:rsid w:val="00EA5D15"/>
    <w:rsid w:val="00EA7B28"/>
    <w:rsid w:val="00EB46D8"/>
    <w:rsid w:val="00EB6141"/>
    <w:rsid w:val="00EB71C0"/>
    <w:rsid w:val="00EB7285"/>
    <w:rsid w:val="00EC22B4"/>
    <w:rsid w:val="00EC77F8"/>
    <w:rsid w:val="00ED0BA6"/>
    <w:rsid w:val="00ED4E3D"/>
    <w:rsid w:val="00ED592A"/>
    <w:rsid w:val="00ED5D74"/>
    <w:rsid w:val="00ED64E4"/>
    <w:rsid w:val="00ED6E81"/>
    <w:rsid w:val="00ED70F8"/>
    <w:rsid w:val="00ED7C13"/>
    <w:rsid w:val="00ED7E7F"/>
    <w:rsid w:val="00EE0007"/>
    <w:rsid w:val="00EE2823"/>
    <w:rsid w:val="00EE313F"/>
    <w:rsid w:val="00EE6A75"/>
    <w:rsid w:val="00EF063B"/>
    <w:rsid w:val="00EF1828"/>
    <w:rsid w:val="00EF438F"/>
    <w:rsid w:val="00EF4872"/>
    <w:rsid w:val="00EF6BD5"/>
    <w:rsid w:val="00F00ABC"/>
    <w:rsid w:val="00F01D84"/>
    <w:rsid w:val="00F0332F"/>
    <w:rsid w:val="00F034E3"/>
    <w:rsid w:val="00F06CD0"/>
    <w:rsid w:val="00F07630"/>
    <w:rsid w:val="00F1145B"/>
    <w:rsid w:val="00F1321F"/>
    <w:rsid w:val="00F139BA"/>
    <w:rsid w:val="00F13FC4"/>
    <w:rsid w:val="00F14F6F"/>
    <w:rsid w:val="00F1625A"/>
    <w:rsid w:val="00F1776B"/>
    <w:rsid w:val="00F17E3F"/>
    <w:rsid w:val="00F210D3"/>
    <w:rsid w:val="00F21E28"/>
    <w:rsid w:val="00F236B4"/>
    <w:rsid w:val="00F241E6"/>
    <w:rsid w:val="00F25DE0"/>
    <w:rsid w:val="00F26764"/>
    <w:rsid w:val="00F30400"/>
    <w:rsid w:val="00F3059C"/>
    <w:rsid w:val="00F36FF7"/>
    <w:rsid w:val="00F42F47"/>
    <w:rsid w:val="00F43E19"/>
    <w:rsid w:val="00F50477"/>
    <w:rsid w:val="00F5186B"/>
    <w:rsid w:val="00F53EC2"/>
    <w:rsid w:val="00F54B87"/>
    <w:rsid w:val="00F558B6"/>
    <w:rsid w:val="00F55B27"/>
    <w:rsid w:val="00F57451"/>
    <w:rsid w:val="00F605CE"/>
    <w:rsid w:val="00F63073"/>
    <w:rsid w:val="00F63AEC"/>
    <w:rsid w:val="00F63BDE"/>
    <w:rsid w:val="00F63C3E"/>
    <w:rsid w:val="00F6631E"/>
    <w:rsid w:val="00F66ED5"/>
    <w:rsid w:val="00F708EA"/>
    <w:rsid w:val="00F70E67"/>
    <w:rsid w:val="00F7172C"/>
    <w:rsid w:val="00F75FE5"/>
    <w:rsid w:val="00F7687B"/>
    <w:rsid w:val="00F76CC8"/>
    <w:rsid w:val="00F82E51"/>
    <w:rsid w:val="00F82F06"/>
    <w:rsid w:val="00F83155"/>
    <w:rsid w:val="00F83927"/>
    <w:rsid w:val="00F83F7C"/>
    <w:rsid w:val="00F8531B"/>
    <w:rsid w:val="00F85520"/>
    <w:rsid w:val="00F908DC"/>
    <w:rsid w:val="00F92491"/>
    <w:rsid w:val="00F93064"/>
    <w:rsid w:val="00F9652C"/>
    <w:rsid w:val="00F9695A"/>
    <w:rsid w:val="00FA060E"/>
    <w:rsid w:val="00FA0838"/>
    <w:rsid w:val="00FA12C1"/>
    <w:rsid w:val="00FA160E"/>
    <w:rsid w:val="00FA201C"/>
    <w:rsid w:val="00FA2E40"/>
    <w:rsid w:val="00FA3F63"/>
    <w:rsid w:val="00FA40DC"/>
    <w:rsid w:val="00FA5C51"/>
    <w:rsid w:val="00FA74BA"/>
    <w:rsid w:val="00FA7519"/>
    <w:rsid w:val="00FB28D2"/>
    <w:rsid w:val="00FB4128"/>
    <w:rsid w:val="00FB50DA"/>
    <w:rsid w:val="00FC025C"/>
    <w:rsid w:val="00FC10CC"/>
    <w:rsid w:val="00FC11FD"/>
    <w:rsid w:val="00FC1380"/>
    <w:rsid w:val="00FC1DA9"/>
    <w:rsid w:val="00FC2165"/>
    <w:rsid w:val="00FC21A4"/>
    <w:rsid w:val="00FC24C7"/>
    <w:rsid w:val="00FC3105"/>
    <w:rsid w:val="00FC5D1C"/>
    <w:rsid w:val="00FC774A"/>
    <w:rsid w:val="00FD0B9A"/>
    <w:rsid w:val="00FD0CD1"/>
    <w:rsid w:val="00FD30F3"/>
    <w:rsid w:val="00FD330F"/>
    <w:rsid w:val="00FD3726"/>
    <w:rsid w:val="00FD4032"/>
    <w:rsid w:val="00FD4800"/>
    <w:rsid w:val="00FD4DA3"/>
    <w:rsid w:val="00FD5162"/>
    <w:rsid w:val="00FD5769"/>
    <w:rsid w:val="00FD5BDE"/>
    <w:rsid w:val="00FE05DE"/>
    <w:rsid w:val="00FE410E"/>
    <w:rsid w:val="00FE7D46"/>
    <w:rsid w:val="00FF0B43"/>
    <w:rsid w:val="00FF1BB6"/>
    <w:rsid w:val="00FF2E59"/>
    <w:rsid w:val="00FF3EEB"/>
    <w:rsid w:val="00FF51D2"/>
    <w:rsid w:val="00FF59BE"/>
    <w:rsid w:val="00FF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5:docId w15:val="{602E6079-0C8A-44CB-AA75-B18E20A52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22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C47A9C"/>
  </w:style>
  <w:style w:type="character" w:styleId="Odwoaniedokomentarza">
    <w:name w:val="annotation reference"/>
    <w:basedOn w:val="Domylnaczcionkaakapitu"/>
    <w:uiPriority w:val="99"/>
    <w:semiHidden/>
    <w:unhideWhenUsed/>
    <w:rsid w:val="00221D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21D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21DC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1D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1DC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21D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DC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370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370F7"/>
  </w:style>
  <w:style w:type="paragraph" w:styleId="Stopka">
    <w:name w:val="footer"/>
    <w:basedOn w:val="Normalny"/>
    <w:link w:val="StopkaZnak"/>
    <w:uiPriority w:val="99"/>
    <w:unhideWhenUsed/>
    <w:rsid w:val="001370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370F7"/>
  </w:style>
  <w:style w:type="character" w:styleId="Hipercze">
    <w:name w:val="Hyperlink"/>
    <w:basedOn w:val="Domylnaczcionkaakapitu"/>
    <w:uiPriority w:val="99"/>
    <w:unhideWhenUsed/>
    <w:rsid w:val="001370F7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5953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omylnaczcionkaakapitu"/>
    <w:rsid w:val="00595346"/>
  </w:style>
  <w:style w:type="paragraph" w:styleId="Bezodstpw">
    <w:name w:val="No Spacing"/>
    <w:uiPriority w:val="1"/>
    <w:qFormat/>
    <w:rsid w:val="00BB327C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D43C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D43C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D43C3"/>
    <w:rPr>
      <w:vertAlign w:val="superscript"/>
    </w:rPr>
  </w:style>
  <w:style w:type="paragraph" w:styleId="Poprawka">
    <w:name w:val="Revision"/>
    <w:hidden/>
    <w:uiPriority w:val="99"/>
    <w:semiHidden/>
    <w:rsid w:val="00003A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2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2EB4F-51CE-48FE-AF9F-A230555C7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2</Pages>
  <Words>463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liganza-D1</cp:lastModifiedBy>
  <cp:revision>15</cp:revision>
  <cp:lastPrinted>2017-01-24T14:20:00Z</cp:lastPrinted>
  <dcterms:created xsi:type="dcterms:W3CDTF">2017-01-25T16:26:00Z</dcterms:created>
  <dcterms:modified xsi:type="dcterms:W3CDTF">2017-03-21T10:47:00Z</dcterms:modified>
</cp:coreProperties>
</file>